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D64A6F" w:rsidRPr="008718D0" w14:paraId="4ED1C170"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6F3F07"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D64A6F" w:rsidRPr="008718D0" w14:paraId="1B2F2C69" w14:textId="77777777" w:rsidTr="008E3972">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FF6D3FB" w14:textId="39F98AB1" w:rsidR="00D64A6F" w:rsidRPr="008718D0" w:rsidRDefault="008E3972" w:rsidP="00904478">
            <w:pPr>
              <w:spacing w:after="0"/>
              <w:rPr>
                <w:rFonts w:ascii="Calibri Light" w:hAnsi="Calibri Light" w:cs="Calibri Light"/>
                <w:b/>
                <w:lang w:val="en-GB"/>
              </w:rPr>
            </w:pPr>
            <w:r w:rsidRPr="008E3972">
              <w:rPr>
                <w:rFonts w:ascii="Calibri Light" w:eastAsiaTheme="minorEastAsia" w:hAnsi="Calibri Light"/>
                <w:iCs/>
                <w:lang w:eastAsia="en-AU"/>
              </w:rPr>
              <w:t>ICTWEB304-Student_Unit_Guide</w:t>
            </w:r>
          </w:p>
        </w:tc>
      </w:tr>
      <w:tr w:rsidR="00D64A6F" w:rsidRPr="008718D0" w14:paraId="3046F898"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C78505"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D64A6F" w:rsidRPr="008718D0" w14:paraId="6A740680"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BBA8BA"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31C7C0F96BA6456AB9DEBFE8229C2006"/>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4A251" w14:textId="5B591B38" w:rsidR="00D64A6F" w:rsidRPr="002C602F" w:rsidRDefault="001065C1" w:rsidP="00904478">
                <w:pPr>
                  <w:spacing w:after="0"/>
                  <w:rPr>
                    <w:rFonts w:ascii="Calibri Light" w:hAnsi="Calibri Light" w:cs="Calibri Light"/>
                    <w:lang w:val="en-GB"/>
                  </w:rPr>
                </w:pPr>
                <w:r>
                  <w:rPr>
                    <w:rFonts w:ascii="Calibri Light" w:hAnsi="Calibri Light" w:cs="Calibri Light"/>
                    <w:lang w:val="en-GB"/>
                  </w:rPr>
                  <w:t>Aaron Sullivan</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3C07C" w14:textId="77777777" w:rsidR="00D64A6F" w:rsidRPr="002C602F" w:rsidRDefault="00D64A6F"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47E2660EC4E64AC382C571FCD19E5FE8"/>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4FCC44B0" w14:textId="73D11528" w:rsidR="00D64A6F" w:rsidRPr="002C602F" w:rsidRDefault="001065C1" w:rsidP="00904478">
                <w:pPr>
                  <w:spacing w:after="0"/>
                  <w:rPr>
                    <w:rFonts w:ascii="Calibri Light" w:hAnsi="Calibri Light" w:cs="Calibri Light"/>
                    <w:lang w:val="en-GB"/>
                  </w:rPr>
                </w:pPr>
                <w:r>
                  <w:rPr>
                    <w:rFonts w:ascii="Calibri Light" w:hAnsi="Calibri Light" w:cs="Calibri Light"/>
                    <w:lang w:val="en-GB"/>
                  </w:rPr>
                  <w:t>S194573</w:t>
                </w:r>
              </w:p>
            </w:tc>
          </w:sdtContent>
        </w:sdt>
      </w:tr>
      <w:tr w:rsidR="00D64A6F" w:rsidRPr="008718D0" w14:paraId="0B98BB68"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A524B"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488D27FD38A940FB99727CC920E2B111"/>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A3A909" w14:textId="6F305B1B" w:rsidR="00D64A6F" w:rsidRPr="002C602F" w:rsidRDefault="001065C1" w:rsidP="00904478">
                <w:pPr>
                  <w:spacing w:after="0"/>
                  <w:rPr>
                    <w:rFonts w:ascii="Calibri Light" w:hAnsi="Calibri Light" w:cs="Calibri Light"/>
                    <w:lang w:val="en-GB"/>
                  </w:rPr>
                </w:pPr>
                <w:r>
                  <w:rPr>
                    <w:rFonts w:ascii="Calibri Light" w:hAnsi="Calibri Light" w:cs="Calibri Light"/>
                    <w:lang w:val="en-GB"/>
                  </w:rPr>
                  <w:t>aaronthesullivan@hotmail.com</w:t>
                </w:r>
              </w:p>
            </w:tc>
          </w:sdtContent>
        </w:sdt>
      </w:tr>
      <w:tr w:rsidR="00D64A6F" w:rsidRPr="008718D0" w14:paraId="3C490EA8"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A2D50"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35A379606D14C40BEC200ECB11C3A1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896089" w14:textId="35F19AC3" w:rsidR="00D64A6F" w:rsidRPr="002C602F" w:rsidRDefault="001065C1" w:rsidP="00904478">
                <w:pPr>
                  <w:spacing w:after="0"/>
                  <w:rPr>
                    <w:rFonts w:ascii="Calibri Light" w:hAnsi="Calibri Light" w:cs="Calibri Light"/>
                    <w:lang w:val="en-GB"/>
                  </w:rPr>
                </w:pPr>
                <w:r>
                  <w:rPr>
                    <w:rFonts w:ascii="Calibri Light" w:hAnsi="Calibri Light" w:cs="Calibri Light"/>
                    <w:lang w:val="en-GB"/>
                  </w:rPr>
                  <w:t>0422349621</w:t>
                </w:r>
              </w:p>
            </w:tc>
          </w:sdtContent>
        </w:sdt>
      </w:tr>
      <w:tr w:rsidR="00D64A6F" w:rsidRPr="008718D0" w14:paraId="5523F6B5"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42749"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D64A6F" w:rsidRPr="002C602F" w14:paraId="5DC28A0C"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BC59C4" w14:textId="77777777" w:rsidR="00D64A6F" w:rsidRPr="008718D0" w:rsidRDefault="00D64A6F"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1DF3C7CDED5A4806891301F4D338EA80"/>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CC9024" w14:textId="0837BC39" w:rsidR="00D64A6F" w:rsidRPr="002C602F" w:rsidRDefault="001065C1" w:rsidP="00904478">
                <w:pPr>
                  <w:spacing w:after="0"/>
                  <w:rPr>
                    <w:rFonts w:ascii="Calibri Light" w:hAnsi="Calibri Light" w:cs="Calibri Light"/>
                    <w:lang w:val="en-GB"/>
                  </w:rPr>
                </w:pPr>
                <w:r>
                  <w:t xml:space="preserve">Stan </w:t>
                </w:r>
              </w:p>
            </w:tc>
          </w:sdtContent>
        </w:sdt>
      </w:tr>
      <w:tr w:rsidR="00D64A6F" w:rsidRPr="002C602F" w14:paraId="7831DBA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6C774"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E47910F5D71942B5B683517D387B0001"/>
            </w:placeholder>
            <w:showingPlcHdr/>
            <w:date>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F8E5F7E"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24103"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E47910F5D71942B5B683517D387B0001"/>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B4DA92"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r>
    </w:tbl>
    <w:p w14:paraId="1DF3CCFA" w14:textId="77777777" w:rsidR="00CF063F" w:rsidRDefault="00CF063F" w:rsidP="008C473B">
      <w:pPr>
        <w:pStyle w:val="NoSpacing"/>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CF063F" w:rsidRPr="00E72E32" w14:paraId="7CC54DB1" w14:textId="77777777" w:rsidTr="004B65F7">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0B55F5" w14:textId="3FD4C086" w:rsidR="00CF063F" w:rsidRPr="00E72E32" w:rsidRDefault="00CF063F" w:rsidP="004B65F7">
            <w:pPr>
              <w:spacing w:after="0" w:line="240" w:lineRule="auto"/>
              <w:rPr>
                <w:rFonts w:cs="Times New Roman"/>
                <w:b/>
              </w:rPr>
            </w:pPr>
            <w:r w:rsidRPr="00E72E32">
              <w:rPr>
                <w:rFonts w:cs="Times New Roman"/>
                <w:b/>
              </w:rPr>
              <w:t>Q</w:t>
            </w:r>
            <w:r w:rsidR="008C473B">
              <w:rPr>
                <w:rFonts w:cs="Times New Roman"/>
                <w:b/>
              </w:rPr>
              <w:t>1</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D6841" w14:textId="18CA48DA" w:rsidR="00CF063F" w:rsidRPr="00E72E32" w:rsidRDefault="008C473B" w:rsidP="004B65F7">
            <w:pPr>
              <w:pStyle w:val="NoSpacing"/>
              <w:jc w:val="left"/>
              <w:rPr>
                <w:rFonts w:ascii="Courier New" w:hAnsi="Courier New" w:cs="Courier New"/>
                <w:sz w:val="20"/>
                <w:szCs w:val="20"/>
              </w:rPr>
            </w:pPr>
            <w:r>
              <w:rPr>
                <w:iCs/>
              </w:rPr>
              <w:t>Describe the difference between an XML Sitemap and a HTML Sitemap. List the benefits and disadvantages of using each.</w:t>
            </w:r>
          </w:p>
        </w:tc>
      </w:tr>
      <w:tr w:rsidR="00CF063F" w:rsidRPr="00E72E32" w14:paraId="23A6E2C6" w14:textId="77777777" w:rsidTr="00CF063F">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A862F9" w14:textId="202D01AF" w:rsidR="006D716D" w:rsidRDefault="00090620" w:rsidP="004B65F7">
            <w:pPr>
              <w:pStyle w:val="NoSpacing"/>
              <w:jc w:val="left"/>
              <w:rPr>
                <w:rFonts w:eastAsia="Times" w:cs="Times New Roman"/>
                <w:noProof/>
              </w:rPr>
            </w:pPr>
            <w:r>
              <w:rPr>
                <w:rFonts w:eastAsia="Times" w:cs="Times New Roman"/>
                <w:noProof/>
              </w:rPr>
              <w:t>An xml sitemap is made for search engine crawlers</w:t>
            </w:r>
            <w:r w:rsidR="007C4D59">
              <w:rPr>
                <w:rFonts w:eastAsia="Times" w:cs="Times New Roman"/>
                <w:noProof/>
              </w:rPr>
              <w:t>,</w:t>
            </w:r>
            <w:r>
              <w:rPr>
                <w:rFonts w:eastAsia="Times" w:cs="Times New Roman"/>
                <w:noProof/>
              </w:rPr>
              <w:t xml:space="preserve"> whereas a html sitemap is made for </w:t>
            </w:r>
            <w:r w:rsidR="00404A16">
              <w:rPr>
                <w:rFonts w:eastAsia="Times" w:cs="Times New Roman"/>
                <w:noProof/>
              </w:rPr>
              <w:t xml:space="preserve">people to </w:t>
            </w:r>
            <w:r w:rsidR="007C4D59">
              <w:rPr>
                <w:rFonts w:eastAsia="Times" w:cs="Times New Roman"/>
                <w:noProof/>
              </w:rPr>
              <w:t>use</w:t>
            </w:r>
            <w:r w:rsidR="00404A16">
              <w:rPr>
                <w:rFonts w:eastAsia="Times" w:cs="Times New Roman"/>
                <w:noProof/>
              </w:rPr>
              <w:t xml:space="preserve">.  </w:t>
            </w:r>
            <w:r w:rsidR="00CF2532">
              <w:rPr>
                <w:rFonts w:eastAsia="Times" w:cs="Times New Roman"/>
                <w:noProof/>
              </w:rPr>
              <w:br/>
            </w:r>
          </w:p>
          <w:p w14:paraId="677F0CBA" w14:textId="77777777" w:rsidR="00FC1B09" w:rsidRDefault="00FC1B09" w:rsidP="00AF2394">
            <w:pPr>
              <w:pStyle w:val="NoSpacing"/>
              <w:jc w:val="left"/>
              <w:rPr>
                <w:rFonts w:eastAsia="Times" w:cs="Times New Roman"/>
                <w:noProof/>
              </w:rPr>
            </w:pPr>
            <w:r>
              <w:rPr>
                <w:rFonts w:eastAsia="Times" w:cs="Times New Roman"/>
                <w:noProof/>
              </w:rPr>
              <w:t>Xml sitemaps:</w:t>
            </w:r>
          </w:p>
          <w:p w14:paraId="77B4D072" w14:textId="09894D2C" w:rsidR="00FC1B09" w:rsidRPr="00FC1B09" w:rsidRDefault="00FC1B09" w:rsidP="00FC1B09">
            <w:pPr>
              <w:pStyle w:val="NoSpacing"/>
              <w:numPr>
                <w:ilvl w:val="0"/>
                <w:numId w:val="11"/>
              </w:numPr>
              <w:jc w:val="left"/>
              <w:rPr>
                <w:rFonts w:eastAsia="Times" w:cs="Times New Roman"/>
                <w:noProof/>
                <w:lang w:val="en-US"/>
              </w:rPr>
            </w:pPr>
            <w:r>
              <w:rPr>
                <w:rFonts w:eastAsia="Times" w:cs="Times New Roman"/>
                <w:noProof/>
              </w:rPr>
              <w:t>Allow</w:t>
            </w:r>
            <w:r w:rsidR="0025047E">
              <w:rPr>
                <w:rFonts w:eastAsia="Times" w:cs="Times New Roman"/>
                <w:noProof/>
              </w:rPr>
              <w:t>s</w:t>
            </w:r>
            <w:r>
              <w:rPr>
                <w:rFonts w:eastAsia="Times" w:cs="Times New Roman"/>
                <w:noProof/>
              </w:rPr>
              <w:t xml:space="preserve"> search engines to find and index your website’s pages more efficiently.</w:t>
            </w:r>
          </w:p>
          <w:p w14:paraId="6223E85B" w14:textId="77777777" w:rsidR="00AF2394" w:rsidRPr="0025047E" w:rsidRDefault="00AF2394" w:rsidP="00FC1B09">
            <w:pPr>
              <w:pStyle w:val="NoSpacing"/>
              <w:numPr>
                <w:ilvl w:val="0"/>
                <w:numId w:val="11"/>
              </w:numPr>
              <w:jc w:val="left"/>
              <w:rPr>
                <w:rFonts w:eastAsia="Times" w:cs="Times New Roman"/>
                <w:noProof/>
                <w:lang w:val="en-US"/>
              </w:rPr>
            </w:pPr>
            <w:r>
              <w:rPr>
                <w:rFonts w:eastAsia="Times" w:cs="Times New Roman"/>
                <w:noProof/>
              </w:rPr>
              <w:t xml:space="preserve"> </w:t>
            </w:r>
            <w:r w:rsidR="0025047E">
              <w:rPr>
                <w:rFonts w:eastAsia="Times" w:cs="Times New Roman"/>
                <w:noProof/>
              </w:rPr>
              <w:t>Not user-friendly</w:t>
            </w:r>
          </w:p>
          <w:p w14:paraId="2C134392" w14:textId="77777777" w:rsidR="0025047E" w:rsidRDefault="0025047E" w:rsidP="0025047E">
            <w:pPr>
              <w:pStyle w:val="NoSpacing"/>
              <w:jc w:val="left"/>
              <w:rPr>
                <w:rFonts w:eastAsia="Times" w:cs="Times New Roman"/>
                <w:noProof/>
                <w:lang w:val="en-US"/>
              </w:rPr>
            </w:pPr>
            <w:r>
              <w:rPr>
                <w:rFonts w:eastAsia="Times" w:cs="Times New Roman"/>
                <w:noProof/>
                <w:lang w:val="en-US"/>
              </w:rPr>
              <w:t>Html sitemaps:</w:t>
            </w:r>
          </w:p>
          <w:p w14:paraId="5901EEA2" w14:textId="25DADFF5" w:rsidR="0025047E" w:rsidRDefault="0025047E" w:rsidP="0025047E">
            <w:pPr>
              <w:pStyle w:val="NoSpacing"/>
              <w:numPr>
                <w:ilvl w:val="0"/>
                <w:numId w:val="11"/>
              </w:numPr>
              <w:jc w:val="left"/>
              <w:rPr>
                <w:rFonts w:eastAsia="Times" w:cs="Times New Roman"/>
                <w:noProof/>
                <w:lang w:val="en-US"/>
              </w:rPr>
            </w:pPr>
            <w:r>
              <w:rPr>
                <w:rFonts w:eastAsia="Times" w:cs="Times New Roman"/>
                <w:noProof/>
                <w:lang w:val="en-US"/>
              </w:rPr>
              <w:t>Allows users to find all the links on your website.  Particularly good for large websites</w:t>
            </w:r>
            <w:r w:rsidR="00E72942">
              <w:rPr>
                <w:rFonts w:eastAsia="Times" w:cs="Times New Roman"/>
                <w:noProof/>
                <w:lang w:val="en-US"/>
              </w:rPr>
              <w:t xml:space="preserve">.  </w:t>
            </w:r>
          </w:p>
          <w:p w14:paraId="079358AF" w14:textId="7F0B9502" w:rsidR="0025047E" w:rsidRPr="002E6E6B" w:rsidRDefault="00C76DC5" w:rsidP="0025047E">
            <w:pPr>
              <w:pStyle w:val="NoSpacing"/>
              <w:numPr>
                <w:ilvl w:val="0"/>
                <w:numId w:val="11"/>
              </w:numPr>
              <w:jc w:val="left"/>
              <w:rPr>
                <w:rFonts w:eastAsia="Times" w:cs="Times New Roman"/>
                <w:noProof/>
                <w:lang w:val="en-US"/>
              </w:rPr>
            </w:pPr>
            <w:r>
              <w:rPr>
                <w:rFonts w:eastAsia="Times" w:cs="Times New Roman"/>
                <w:noProof/>
                <w:lang w:val="en-US"/>
              </w:rPr>
              <w:t xml:space="preserve">Overcomplicates things for the search engine crawlers.  </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3ABDEFD7" w14:textId="77777777" w:rsidR="00CF063F" w:rsidRDefault="00000000" w:rsidP="004B65F7">
            <w:pPr>
              <w:pStyle w:val="NoSpacing"/>
              <w:jc w:val="left"/>
              <w:rPr>
                <w:rFonts w:eastAsia="Times" w:cs="Times New Roman"/>
                <w:noProof/>
              </w:rPr>
            </w:pPr>
            <w:sdt>
              <w:sdtPr>
                <w:rPr>
                  <w:rFonts w:eastAsia="Times" w:cs="Times New Roman"/>
                  <w:noProof/>
                </w:rPr>
                <w:id w:val="666291110"/>
                <w14:checkbox>
                  <w14:checked w14:val="0"/>
                  <w14:checkedState w14:val="2612" w14:font="MS Gothic"/>
                  <w14:uncheckedState w14:val="2610" w14:font="MS Gothic"/>
                </w14:checkbox>
              </w:sdtPr>
              <w:sdtContent>
                <w:r w:rsidR="00CF063F" w:rsidRPr="002633AC">
                  <w:rPr>
                    <w:rFonts w:ascii="Segoe UI Symbol" w:eastAsia="Times" w:hAnsi="Segoe UI Symbol" w:cs="Segoe UI Symbol"/>
                    <w:noProof/>
                  </w:rPr>
                  <w:t>☐</w:t>
                </w:r>
              </w:sdtContent>
            </w:sdt>
            <w:r w:rsidR="00CF063F" w:rsidRPr="002633AC">
              <w:rPr>
                <w:rFonts w:cs="Times New Roman"/>
                <w:noProof/>
              </w:rPr>
              <w:t xml:space="preserve">S  </w:t>
            </w:r>
            <w:sdt>
              <w:sdtPr>
                <w:rPr>
                  <w:rFonts w:eastAsia="Times" w:cs="Times New Roman"/>
                  <w:noProof/>
                </w:rPr>
                <w:id w:val="-48844685"/>
                <w14:checkbox>
                  <w14:checked w14:val="0"/>
                  <w14:checkedState w14:val="2612" w14:font="MS Gothic"/>
                  <w14:uncheckedState w14:val="2610" w14:font="MS Gothic"/>
                </w14:checkbox>
              </w:sdtPr>
              <w:sdtContent>
                <w:r w:rsidR="00CF063F" w:rsidRPr="002633AC">
                  <w:rPr>
                    <w:rFonts w:ascii="Segoe UI Symbol" w:eastAsia="Times" w:hAnsi="Segoe UI Symbol" w:cs="Segoe UI Symbol"/>
                    <w:noProof/>
                  </w:rPr>
                  <w:t>☐</w:t>
                </w:r>
              </w:sdtContent>
            </w:sdt>
            <w:r w:rsidR="00CF063F" w:rsidRPr="002633AC">
              <w:rPr>
                <w:rFonts w:cs="Times New Roman"/>
                <w:noProof/>
              </w:rPr>
              <w:t>US</w:t>
            </w:r>
          </w:p>
        </w:tc>
      </w:tr>
    </w:tbl>
    <w:p w14:paraId="08D36ADD"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27348804"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6E4194" w14:textId="3B7D48E5" w:rsidR="008C473B" w:rsidRPr="00E72E32" w:rsidRDefault="008C473B" w:rsidP="00FB67C5">
            <w:pPr>
              <w:spacing w:after="0" w:line="240" w:lineRule="auto"/>
              <w:rPr>
                <w:rFonts w:cs="Times New Roman"/>
                <w:b/>
              </w:rPr>
            </w:pPr>
            <w:r w:rsidRPr="00E72E32">
              <w:rPr>
                <w:rFonts w:cs="Times New Roman"/>
                <w:b/>
              </w:rPr>
              <w:t>Q</w:t>
            </w:r>
            <w:r>
              <w:rPr>
                <w:rFonts w:cs="Times New Roman"/>
                <w:b/>
              </w:rPr>
              <w:t>2</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67AE0" w14:textId="4F715B23" w:rsidR="008C473B" w:rsidRPr="00E72E32" w:rsidRDefault="008C473B" w:rsidP="00FB67C5">
            <w:pPr>
              <w:pStyle w:val="NoSpacing"/>
              <w:jc w:val="left"/>
              <w:rPr>
                <w:rFonts w:ascii="Courier New" w:hAnsi="Courier New" w:cs="Courier New"/>
                <w:sz w:val="20"/>
                <w:szCs w:val="20"/>
              </w:rPr>
            </w:pPr>
            <w:r>
              <w:rPr>
                <w:iCs/>
              </w:rPr>
              <w:t xml:space="preserve">Evaluate three IDE’s (Integrated development environments) and provide </w:t>
            </w:r>
            <w:proofErr w:type="gramStart"/>
            <w:r>
              <w:rPr>
                <w:iCs/>
              </w:rPr>
              <w:t>a brief summary</w:t>
            </w:r>
            <w:proofErr w:type="gramEnd"/>
            <w:r>
              <w:rPr>
                <w:iCs/>
              </w:rPr>
              <w:t xml:space="preserve"> on the positive and negative aspects of each. Also, in your own words include how it would suit an entry level trainee code developer.</w:t>
            </w:r>
          </w:p>
        </w:tc>
      </w:tr>
      <w:tr w:rsidR="008C473B" w:rsidRPr="00E72E32" w14:paraId="30B675B6"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6CEC2" w14:textId="3F5336FE" w:rsidR="008C473B" w:rsidRDefault="000E2043" w:rsidP="00FB67C5">
            <w:pPr>
              <w:pStyle w:val="NoSpacing"/>
              <w:jc w:val="left"/>
              <w:rPr>
                <w:rFonts w:eastAsia="Times" w:cs="Times New Roman"/>
                <w:noProof/>
              </w:rPr>
            </w:pPr>
            <w:r>
              <w:rPr>
                <w:rFonts w:eastAsia="Times" w:cs="Times New Roman"/>
                <w:noProof/>
              </w:rPr>
              <w:t>Notepad++:</w:t>
            </w:r>
          </w:p>
          <w:p w14:paraId="76718B08" w14:textId="66CCAA43" w:rsidR="006D716D" w:rsidRDefault="000827B9" w:rsidP="00FB67C5">
            <w:pPr>
              <w:pStyle w:val="NoSpacing"/>
              <w:jc w:val="left"/>
              <w:rPr>
                <w:rFonts w:eastAsia="Times" w:cs="Times New Roman"/>
                <w:noProof/>
              </w:rPr>
            </w:pPr>
            <w:r>
              <w:rPr>
                <w:rFonts w:eastAsia="Times" w:cs="Times New Roman"/>
                <w:noProof/>
              </w:rPr>
              <w:t>A free program avaible for download on Windows, .Supports several programming language.  Supports plugins</w:t>
            </w:r>
            <w:r w:rsidR="001210E8">
              <w:rPr>
                <w:rFonts w:eastAsia="Times" w:cs="Times New Roman"/>
                <w:noProof/>
              </w:rPr>
              <w:t xml:space="preserve">.  Allows for auto complete when typing out code.  </w:t>
            </w:r>
            <w:r>
              <w:rPr>
                <w:rFonts w:eastAsia="Times" w:cs="Times New Roman"/>
                <w:noProof/>
              </w:rPr>
              <w:t xml:space="preserve">  </w:t>
            </w:r>
          </w:p>
          <w:p w14:paraId="6E59AA3D" w14:textId="7CEFAD29" w:rsidR="000E2043" w:rsidRDefault="000E2043" w:rsidP="00FB67C5">
            <w:pPr>
              <w:pStyle w:val="NoSpacing"/>
              <w:jc w:val="left"/>
              <w:rPr>
                <w:rFonts w:eastAsia="Times" w:cs="Times New Roman"/>
                <w:noProof/>
              </w:rPr>
            </w:pPr>
            <w:r>
              <w:rPr>
                <w:rFonts w:eastAsia="Times" w:cs="Times New Roman"/>
                <w:noProof/>
              </w:rPr>
              <w:t>Visual Studio:</w:t>
            </w:r>
          </w:p>
          <w:p w14:paraId="11D2F675" w14:textId="6982E4B7" w:rsidR="006D716D" w:rsidRDefault="00B61930" w:rsidP="00FB67C5">
            <w:pPr>
              <w:pStyle w:val="NoSpacing"/>
              <w:jc w:val="left"/>
              <w:rPr>
                <w:rFonts w:eastAsia="Times" w:cs="Times New Roman"/>
                <w:noProof/>
              </w:rPr>
            </w:pPr>
            <w:r>
              <w:rPr>
                <w:rFonts w:eastAsia="Times" w:cs="Times New Roman"/>
                <w:noProof/>
              </w:rPr>
              <w:t>Available across three of most commonly used OS, Windows, MacOS and linux.  This software is free and like notepad++ sup</w:t>
            </w:r>
            <w:r w:rsidR="0025047E">
              <w:rPr>
                <w:rFonts w:eastAsia="Times" w:cs="Times New Roman"/>
                <w:noProof/>
              </w:rPr>
              <w:t>p</w:t>
            </w:r>
            <w:r>
              <w:rPr>
                <w:rFonts w:eastAsia="Times" w:cs="Times New Roman"/>
                <w:noProof/>
              </w:rPr>
              <w:t xml:space="preserve">orts plugins.  </w:t>
            </w:r>
            <w:r w:rsidR="001210E8">
              <w:rPr>
                <w:rFonts w:eastAsia="Times" w:cs="Times New Roman"/>
                <w:noProof/>
              </w:rPr>
              <w:t xml:space="preserve">Like Notepad++, it supports autocomplete when coding.  </w:t>
            </w:r>
          </w:p>
          <w:p w14:paraId="3BB23287" w14:textId="0F670172" w:rsidR="006D716D" w:rsidRDefault="00397537" w:rsidP="00FB67C5">
            <w:pPr>
              <w:pStyle w:val="NoSpacing"/>
              <w:jc w:val="left"/>
              <w:rPr>
                <w:rFonts w:eastAsia="Times" w:cs="Times New Roman"/>
                <w:noProof/>
              </w:rPr>
            </w:pPr>
            <w:r>
              <w:rPr>
                <w:rFonts w:eastAsia="Times" w:cs="Times New Roman"/>
                <w:noProof/>
              </w:rPr>
              <w:t>Notepad:</w:t>
            </w:r>
          </w:p>
          <w:p w14:paraId="7DAF27FC" w14:textId="41C35DBA" w:rsidR="00397537" w:rsidRDefault="00397537" w:rsidP="00FB67C5">
            <w:pPr>
              <w:pStyle w:val="NoSpacing"/>
              <w:jc w:val="left"/>
              <w:rPr>
                <w:rFonts w:eastAsia="Times" w:cs="Times New Roman"/>
                <w:noProof/>
              </w:rPr>
            </w:pPr>
            <w:r>
              <w:rPr>
                <w:rFonts w:eastAsia="Times" w:cs="Times New Roman"/>
                <w:noProof/>
              </w:rPr>
              <w:t>Comes pre-installed on all windows machines.  Very basic software, you’ll need to manually add file extensions depending on what you want to do, E.g., .htm for webpages .css for style sheets.</w:t>
            </w:r>
            <w:r w:rsidR="00B61930">
              <w:rPr>
                <w:rFonts w:eastAsia="Times" w:cs="Times New Roman"/>
                <w:noProof/>
              </w:rPr>
              <w:t xml:space="preserve">  Only available on windows devices.</w:t>
            </w:r>
            <w:r>
              <w:rPr>
                <w:rFonts w:eastAsia="Times" w:cs="Times New Roman"/>
                <w:noProof/>
              </w:rPr>
              <w:t xml:space="preserve">   Free and simplistic design allows the trainee to focus on learning to code.  </w:t>
            </w:r>
          </w:p>
          <w:p w14:paraId="2552D47A" w14:textId="46B023C9" w:rsidR="000E2043" w:rsidRDefault="000E2043" w:rsidP="00FB67C5">
            <w:pPr>
              <w:pStyle w:val="NoSpacing"/>
              <w:jc w:val="left"/>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5AE09AF" w14:textId="77777777" w:rsidR="008C473B" w:rsidRDefault="00000000" w:rsidP="00FB67C5">
            <w:pPr>
              <w:pStyle w:val="NoSpacing"/>
              <w:jc w:val="left"/>
              <w:rPr>
                <w:rFonts w:eastAsia="Times" w:cs="Times New Roman"/>
                <w:noProof/>
              </w:rPr>
            </w:pPr>
            <w:sdt>
              <w:sdtPr>
                <w:rPr>
                  <w:rFonts w:eastAsia="Times" w:cs="Times New Roman"/>
                  <w:noProof/>
                </w:rPr>
                <w:id w:val="1668201922"/>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77806770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2AEDB518" w14:textId="77777777" w:rsidR="008C473B" w:rsidRDefault="008C473B" w:rsidP="000858F7">
      <w:pPr>
        <w:spacing w:after="0"/>
        <w:rPr>
          <w:rFonts w:ascii="Calibri Light" w:hAnsi="Calibri Light" w:cs="Calibri Light"/>
          <w:b/>
          <w:color w:val="FF0000"/>
        </w:rPr>
      </w:pPr>
    </w:p>
    <w:p w14:paraId="56881326" w14:textId="77777777" w:rsidR="008C473B" w:rsidRDefault="008C473B">
      <w:r>
        <w:br w:type="page"/>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6A95A633"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48C158" w14:textId="081CDE48" w:rsidR="008C473B" w:rsidRPr="00E72E32" w:rsidRDefault="008C473B" w:rsidP="00FB67C5">
            <w:pPr>
              <w:spacing w:after="0" w:line="240" w:lineRule="auto"/>
              <w:rPr>
                <w:rFonts w:cs="Times New Roman"/>
                <w:b/>
              </w:rPr>
            </w:pPr>
            <w:r w:rsidRPr="00E72E32">
              <w:rPr>
                <w:rFonts w:cs="Times New Roman"/>
                <w:b/>
              </w:rPr>
              <w:lastRenderedPageBreak/>
              <w:t>Q</w:t>
            </w:r>
            <w:r>
              <w:rPr>
                <w:rFonts w:cs="Times New Roman"/>
                <w:b/>
              </w:rPr>
              <w:t>3</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E3AE1" w14:textId="6E2C9922" w:rsidR="008C473B" w:rsidRPr="00E72E32" w:rsidRDefault="008C473B" w:rsidP="00FB67C5">
            <w:pPr>
              <w:pStyle w:val="NoSpacing"/>
              <w:jc w:val="left"/>
              <w:rPr>
                <w:rFonts w:ascii="Courier New" w:hAnsi="Courier New" w:cs="Courier New"/>
                <w:sz w:val="20"/>
                <w:szCs w:val="20"/>
              </w:rPr>
            </w:pPr>
            <w:r>
              <w:rPr>
                <w:rFonts w:cs="Calibri Light"/>
                <w:lang w:val="en-GB"/>
              </w:rPr>
              <w:t>Provide a brief history on web browser development and the issues encountered by web developers, specifically, the adherence to web standards.</w:t>
            </w:r>
          </w:p>
        </w:tc>
      </w:tr>
      <w:tr w:rsidR="008C473B" w:rsidRPr="00E72E32" w14:paraId="09500497"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CE13D3" w14:textId="5EF0AB71" w:rsidR="008C473B" w:rsidRDefault="002C6B79" w:rsidP="002C6B79">
            <w:pPr>
              <w:pStyle w:val="NoSpacing"/>
              <w:numPr>
                <w:ilvl w:val="0"/>
                <w:numId w:val="11"/>
              </w:numPr>
              <w:jc w:val="left"/>
              <w:rPr>
                <w:rFonts w:eastAsia="Times" w:cs="Times New Roman"/>
                <w:noProof/>
              </w:rPr>
            </w:pPr>
            <w:r>
              <w:rPr>
                <w:rFonts w:eastAsia="Times" w:cs="Times New Roman"/>
                <w:noProof/>
              </w:rPr>
              <w:t xml:space="preserve">Gopher, an information retrieval system in the early 1990s, provided a menu based user interface to give links to files, other menus and computer resources.  </w:t>
            </w:r>
          </w:p>
          <w:p w14:paraId="7D196C6F" w14:textId="69D4131E" w:rsidR="002C6B79" w:rsidRDefault="002C6B79" w:rsidP="002C6B79">
            <w:pPr>
              <w:pStyle w:val="NoSpacing"/>
              <w:numPr>
                <w:ilvl w:val="0"/>
                <w:numId w:val="11"/>
              </w:numPr>
              <w:jc w:val="left"/>
              <w:rPr>
                <w:rFonts w:eastAsia="Times" w:cs="Times New Roman"/>
                <w:noProof/>
              </w:rPr>
            </w:pPr>
            <w:r>
              <w:rPr>
                <w:rFonts w:eastAsia="Times" w:cs="Times New Roman"/>
                <w:noProof/>
              </w:rPr>
              <w:t xml:space="preserve">In 1993, Gopher stated it was going to charge licensing fees, causing organisations to seek out alternatives to it.  </w:t>
            </w:r>
          </w:p>
          <w:p w14:paraId="42931FF4" w14:textId="77777777" w:rsidR="002C6B79" w:rsidRDefault="002C6B79" w:rsidP="002C6B79">
            <w:pPr>
              <w:pStyle w:val="NoSpacing"/>
              <w:numPr>
                <w:ilvl w:val="0"/>
                <w:numId w:val="11"/>
              </w:numPr>
              <w:jc w:val="left"/>
              <w:rPr>
                <w:rFonts w:eastAsia="Times" w:cs="Times New Roman"/>
                <w:noProof/>
              </w:rPr>
            </w:pPr>
            <w:r>
              <w:rPr>
                <w:rFonts w:eastAsia="Times" w:cs="Times New Roman"/>
                <w:noProof/>
              </w:rPr>
              <w:t xml:space="preserve">CERN had an alternative, a document type called hypertext, as well as a program meant for reading them, which he called WorldWideWeb.  </w:t>
            </w:r>
          </w:p>
          <w:p w14:paraId="20DA25B1" w14:textId="77777777" w:rsidR="002C6B79" w:rsidRDefault="002C6B79" w:rsidP="002C6B79">
            <w:pPr>
              <w:pStyle w:val="NoSpacing"/>
              <w:numPr>
                <w:ilvl w:val="0"/>
                <w:numId w:val="11"/>
              </w:numPr>
              <w:jc w:val="left"/>
              <w:rPr>
                <w:rFonts w:eastAsia="Times" w:cs="Times New Roman"/>
                <w:noProof/>
              </w:rPr>
            </w:pPr>
            <w:r>
              <w:rPr>
                <w:rFonts w:eastAsia="Times" w:cs="Times New Roman"/>
                <w:noProof/>
              </w:rPr>
              <w:t>On the 13</w:t>
            </w:r>
            <w:r w:rsidRPr="002C6B79">
              <w:rPr>
                <w:rFonts w:eastAsia="Times" w:cs="Times New Roman"/>
                <w:noProof/>
                <w:vertAlign w:val="superscript"/>
              </w:rPr>
              <w:t>th</w:t>
            </w:r>
            <w:r>
              <w:rPr>
                <w:rFonts w:eastAsia="Times" w:cs="Times New Roman"/>
                <w:noProof/>
              </w:rPr>
              <w:t xml:space="preserve"> of April in 1993, CERN released </w:t>
            </w:r>
            <w:r w:rsidRPr="002C6B79">
              <w:rPr>
                <w:rFonts w:eastAsia="Times" w:cs="Times New Roman"/>
                <w:noProof/>
              </w:rPr>
              <w:t>WorldWideWeb’s source code into the public domain</w:t>
            </w:r>
            <w:r>
              <w:rPr>
                <w:rFonts w:eastAsia="Times" w:cs="Times New Roman"/>
                <w:noProof/>
              </w:rPr>
              <w:t>.</w:t>
            </w:r>
          </w:p>
          <w:p w14:paraId="17C8EFF7" w14:textId="1454F305" w:rsidR="002C6B79" w:rsidRDefault="002C6B79" w:rsidP="002C6B79">
            <w:pPr>
              <w:pStyle w:val="NoSpacing"/>
              <w:numPr>
                <w:ilvl w:val="0"/>
                <w:numId w:val="11"/>
              </w:numPr>
              <w:jc w:val="left"/>
              <w:rPr>
                <w:rFonts w:eastAsia="Times" w:cs="Times New Roman"/>
                <w:noProof/>
              </w:rPr>
            </w:pPr>
            <w:r>
              <w:rPr>
                <w:rFonts w:eastAsia="Times" w:cs="Times New Roman"/>
                <w:noProof/>
              </w:rPr>
              <w:t xml:space="preserve">Due to the web becoming popular, </w:t>
            </w:r>
            <w:r w:rsidR="004B6468">
              <w:rPr>
                <w:rFonts w:eastAsia="Times" w:cs="Times New Roman"/>
                <w:noProof/>
              </w:rPr>
              <w:t xml:space="preserve">several different companies formed which created their own different web browsers, later called the browser wars.  </w:t>
            </w:r>
          </w:p>
          <w:p w14:paraId="19FBC6F5" w14:textId="28CB693E" w:rsidR="004B6468" w:rsidRDefault="00932EB2" w:rsidP="00932EB2">
            <w:pPr>
              <w:pStyle w:val="NoSpacing"/>
              <w:jc w:val="left"/>
              <w:rPr>
                <w:rFonts w:eastAsia="Times" w:cs="Times New Roman"/>
                <w:noProof/>
              </w:rPr>
            </w:pPr>
            <w:r>
              <w:rPr>
                <w:rFonts w:eastAsia="Times" w:cs="Times New Roman"/>
                <w:noProof/>
              </w:rPr>
              <w:t>Du</w:t>
            </w:r>
            <w:r w:rsidR="00514362">
              <w:rPr>
                <w:rFonts w:eastAsia="Times" w:cs="Times New Roman"/>
                <w:noProof/>
              </w:rPr>
              <w:t xml:space="preserve">ring the browser wars Microsoft and Netscape would build new features rather than try and fix what was already implemented.  The competition resulted in features that were similar, yet incompatible with each other.  </w:t>
            </w:r>
          </w:p>
          <w:p w14:paraId="1E913848" w14:textId="5178D007" w:rsidR="00514362" w:rsidRDefault="00514362" w:rsidP="00932EB2">
            <w:pPr>
              <w:pStyle w:val="NoSpacing"/>
              <w:jc w:val="left"/>
              <w:rPr>
                <w:rFonts w:eastAsia="Times" w:cs="Times New Roman"/>
                <w:noProof/>
              </w:rPr>
            </w:pPr>
            <w:r>
              <w:rPr>
                <w:rFonts w:eastAsia="Times" w:cs="Times New Roman"/>
                <w:noProof/>
              </w:rPr>
              <w:t xml:space="preserve">Developers were ever increansingly confused when designing web sites, having to build two different versions of the same page just so they worked on both browsers.  Often they would choose to only provide support for one browser and block the other.  </w:t>
            </w:r>
          </w:p>
          <w:p w14:paraId="51A061EC" w14:textId="24FCC296" w:rsidR="00904D90" w:rsidRDefault="00514362" w:rsidP="00904D90">
            <w:pPr>
              <w:pStyle w:val="NoSpacing"/>
              <w:numPr>
                <w:ilvl w:val="0"/>
                <w:numId w:val="11"/>
              </w:numPr>
              <w:jc w:val="left"/>
              <w:rPr>
                <w:rFonts w:eastAsia="Times" w:cs="Times New Roman"/>
                <w:noProof/>
              </w:rPr>
            </w:pPr>
            <w:r>
              <w:rPr>
                <w:rFonts w:eastAsia="Times" w:cs="Times New Roman"/>
                <w:noProof/>
              </w:rPr>
              <w:t xml:space="preserve">In 1994 Tim Berners-Lee Founded W3c at MIT with support from CERN, DARPA, and the European commision.  </w:t>
            </w:r>
            <w:r w:rsidR="00904D90">
              <w:rPr>
                <w:rFonts w:eastAsia="Times" w:cs="Times New Roman"/>
                <w:noProof/>
              </w:rPr>
              <w:t xml:space="preserve">The purpose was to standardise the protocols and technologies used to design the web so that as many people could use the content as possible.  They then spent the next few years publishing recommendations for html 4.01, png images and CSS versions 1 and 2.  None of their recommendations are enforced, however in order to call your products W3C compliant, you needed to follow them.  Most people didn’t know or care about the W3C and as such, problems continued.  </w:t>
            </w:r>
          </w:p>
          <w:p w14:paraId="7B37C13A" w14:textId="16448C93" w:rsidR="00904D90" w:rsidRDefault="00904D90" w:rsidP="00904D90">
            <w:pPr>
              <w:pStyle w:val="NoSpacing"/>
              <w:numPr>
                <w:ilvl w:val="0"/>
                <w:numId w:val="11"/>
              </w:numPr>
              <w:jc w:val="left"/>
              <w:rPr>
                <w:rFonts w:eastAsia="Times" w:cs="Times New Roman"/>
                <w:noProof/>
              </w:rPr>
            </w:pPr>
            <w:r>
              <w:rPr>
                <w:rFonts w:eastAsia="Times" w:cs="Times New Roman"/>
                <w:noProof/>
              </w:rPr>
              <w:t xml:space="preserve">In 1998, a beta version of Internet Explorer 5 was released and used a new dynamic HTML.  Web developers now needed to know five separate ways of writing JavaScript.  </w:t>
            </w:r>
          </w:p>
          <w:p w14:paraId="6426C3E3" w14:textId="0C4CC4ED" w:rsidR="0080129F" w:rsidRDefault="0080129F" w:rsidP="0080129F">
            <w:pPr>
              <w:pStyle w:val="NoSpacing"/>
              <w:numPr>
                <w:ilvl w:val="0"/>
                <w:numId w:val="11"/>
              </w:numPr>
              <w:jc w:val="left"/>
              <w:rPr>
                <w:rFonts w:eastAsia="Times" w:cs="Times New Roman"/>
                <w:noProof/>
              </w:rPr>
            </w:pPr>
            <w:r>
              <w:rPr>
                <w:rFonts w:eastAsia="Times" w:cs="Times New Roman"/>
                <w:noProof/>
              </w:rPr>
              <w:t xml:space="preserve">A group of pro web developers created the group, Web standards Project, aka WaSP.  They believed calling the recommendations “standards” would make companies like Microsoft take them more serisously.  </w:t>
            </w:r>
          </w:p>
          <w:p w14:paraId="782B7E74" w14:textId="5C73BED2" w:rsidR="0080129F" w:rsidRPr="0080129F" w:rsidRDefault="0080129F" w:rsidP="0080129F">
            <w:pPr>
              <w:pStyle w:val="NoSpacing"/>
              <w:numPr>
                <w:ilvl w:val="0"/>
                <w:numId w:val="11"/>
              </w:numPr>
              <w:jc w:val="left"/>
              <w:rPr>
                <w:rFonts w:eastAsia="Times" w:cs="Times New Roman"/>
                <w:noProof/>
              </w:rPr>
            </w:pPr>
            <w:r>
              <w:rPr>
                <w:rFonts w:eastAsia="Times" w:cs="Times New Roman"/>
                <w:noProof/>
              </w:rPr>
              <w:t xml:space="preserve">In 2000 Microsoft released IE5.  It complied with many of W3C’s recommendations and WaSP managed to convince Netscape to postpone their release of Netscape Navigator 5.0 until it was more compliant with with the standards and recommendations.  </w:t>
            </w:r>
          </w:p>
          <w:p w14:paraId="0A15D1EA" w14:textId="2239A057" w:rsidR="004B6468" w:rsidRPr="002C6B79" w:rsidRDefault="004B6468" w:rsidP="004B6468">
            <w:pPr>
              <w:pStyle w:val="NoSpacing"/>
              <w:ind w:left="720"/>
              <w:jc w:val="left"/>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0222BA41" w14:textId="77777777" w:rsidR="008C473B" w:rsidRDefault="00000000" w:rsidP="00FB67C5">
            <w:pPr>
              <w:pStyle w:val="NoSpacing"/>
              <w:jc w:val="left"/>
              <w:rPr>
                <w:rFonts w:eastAsia="Times" w:cs="Times New Roman"/>
                <w:noProof/>
              </w:rPr>
            </w:pPr>
            <w:sdt>
              <w:sdtPr>
                <w:rPr>
                  <w:rFonts w:eastAsia="Times" w:cs="Times New Roman"/>
                  <w:noProof/>
                </w:rPr>
                <w:id w:val="-124701043"/>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8697140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169851BE"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44F2C8DF"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D400B0" w14:textId="493661C9" w:rsidR="008C473B" w:rsidRPr="00E72E32" w:rsidRDefault="008C473B" w:rsidP="00FB67C5">
            <w:pPr>
              <w:spacing w:after="0" w:line="240" w:lineRule="auto"/>
              <w:rPr>
                <w:rFonts w:cs="Times New Roman"/>
                <w:b/>
              </w:rPr>
            </w:pPr>
            <w:r w:rsidRPr="00E72E32">
              <w:rPr>
                <w:rFonts w:cs="Times New Roman"/>
                <w:b/>
              </w:rPr>
              <w:t>Q</w:t>
            </w:r>
            <w:r>
              <w:rPr>
                <w:rFonts w:cs="Times New Roman"/>
                <w:b/>
              </w:rPr>
              <w:t>4</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B308F" w14:textId="4ED67EC7" w:rsidR="008C473B" w:rsidRPr="00E72E32" w:rsidRDefault="008C473B" w:rsidP="00FB67C5">
            <w:pPr>
              <w:pStyle w:val="NoSpacing"/>
              <w:jc w:val="left"/>
              <w:rPr>
                <w:rFonts w:ascii="Courier New" w:hAnsi="Courier New" w:cs="Courier New"/>
                <w:sz w:val="20"/>
                <w:szCs w:val="20"/>
              </w:rPr>
            </w:pPr>
            <w:r>
              <w:rPr>
                <w:rFonts w:cs="Calibri Light"/>
                <w:lang w:val="en-GB"/>
              </w:rPr>
              <w:t>What are website testing methodologies? Your answer MUST cover browser compatibility, and website functionality.</w:t>
            </w:r>
          </w:p>
        </w:tc>
      </w:tr>
      <w:tr w:rsidR="008C473B" w:rsidRPr="00E72E32" w14:paraId="31F610C7"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10F492" w14:textId="53A13C61" w:rsidR="008C473B" w:rsidRDefault="00922BAA" w:rsidP="00FB67C5">
            <w:pPr>
              <w:pStyle w:val="NoSpacing"/>
              <w:jc w:val="left"/>
              <w:rPr>
                <w:rFonts w:eastAsia="Times" w:cs="Times New Roman"/>
                <w:noProof/>
              </w:rPr>
            </w:pPr>
            <w:r>
              <w:rPr>
                <w:rFonts w:eastAsia="Times" w:cs="Times New Roman"/>
                <w:noProof/>
              </w:rPr>
              <w:t xml:space="preserve">These are methods used to test your websites functionality and compatibility with different browsers.  You can use validators online, like </w:t>
            </w:r>
            <w:hyperlink r:id="rId10" w:history="1">
              <w:r w:rsidRPr="00AD717C">
                <w:rPr>
                  <w:rStyle w:val="Hyperlink"/>
                  <w:rFonts w:eastAsia="Times" w:cs="Times New Roman"/>
                  <w:noProof/>
                </w:rPr>
                <w:t>https://validator.w3.org/</w:t>
              </w:r>
            </w:hyperlink>
            <w:r>
              <w:rPr>
                <w:rFonts w:eastAsia="Times" w:cs="Times New Roman"/>
                <w:noProof/>
              </w:rPr>
              <w:t xml:space="preserve">,  to check for any errors in your code, as you will often make mistakes as you write.  There are also tools like </w:t>
            </w:r>
            <w:hyperlink r:id="rId11" w:history="1">
              <w:r w:rsidRPr="00AD717C">
                <w:rPr>
                  <w:rStyle w:val="Hyperlink"/>
                  <w:rFonts w:eastAsia="Times" w:cs="Times New Roman"/>
                  <w:noProof/>
                </w:rPr>
                <w:t>www.caniuse.com</w:t>
              </w:r>
            </w:hyperlink>
            <w:r>
              <w:rPr>
                <w:rFonts w:eastAsia="Times" w:cs="Times New Roman"/>
                <w:noProof/>
              </w:rPr>
              <w:t xml:space="preserve"> that provides information on whether individual elements are compatible with specific browsers.  Caniuse, will also tell you what versions of the software support the element you are searching for.  </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2834B8B" w14:textId="77777777" w:rsidR="008C473B" w:rsidRDefault="00000000" w:rsidP="00FB67C5">
            <w:pPr>
              <w:pStyle w:val="NoSpacing"/>
              <w:jc w:val="left"/>
              <w:rPr>
                <w:rFonts w:eastAsia="Times" w:cs="Times New Roman"/>
                <w:noProof/>
              </w:rPr>
            </w:pPr>
            <w:sdt>
              <w:sdtPr>
                <w:rPr>
                  <w:rFonts w:eastAsia="Times" w:cs="Times New Roman"/>
                  <w:noProof/>
                </w:rPr>
                <w:id w:val="-65375872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541043938"/>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216809AF"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51A592CA"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50BB96" w14:textId="4CBFDB98" w:rsidR="008C473B" w:rsidRPr="00E72E32" w:rsidRDefault="008C473B" w:rsidP="00FB67C5">
            <w:pPr>
              <w:spacing w:after="0" w:line="240" w:lineRule="auto"/>
              <w:rPr>
                <w:rFonts w:cs="Times New Roman"/>
                <w:b/>
              </w:rPr>
            </w:pPr>
            <w:r w:rsidRPr="00E72E32">
              <w:rPr>
                <w:rFonts w:cs="Times New Roman"/>
                <w:b/>
              </w:rPr>
              <w:t>Q</w:t>
            </w:r>
            <w:r>
              <w:rPr>
                <w:rFonts w:cs="Times New Roman"/>
                <w:b/>
              </w:rPr>
              <w:t>5</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96A08" w14:textId="0294CEF7" w:rsidR="008C473B" w:rsidRPr="00E72E32" w:rsidRDefault="008C473B" w:rsidP="00FB67C5">
            <w:pPr>
              <w:pStyle w:val="NoSpacing"/>
              <w:jc w:val="left"/>
              <w:rPr>
                <w:rFonts w:ascii="Courier New" w:hAnsi="Courier New" w:cs="Courier New"/>
                <w:sz w:val="20"/>
                <w:szCs w:val="20"/>
              </w:rPr>
            </w:pPr>
            <w:r>
              <w:rPr>
                <w:rFonts w:cs="Calibri Light"/>
                <w:lang w:val="en-GB"/>
              </w:rPr>
              <w:t>What are the endorsed requirements of accessibility for all NT Government webpages?</w:t>
            </w:r>
          </w:p>
        </w:tc>
      </w:tr>
      <w:tr w:rsidR="008C473B" w:rsidRPr="00E72E32" w14:paraId="13742848"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C409CC" w14:textId="14C8E13C" w:rsidR="008C473B" w:rsidRDefault="00164EF2" w:rsidP="00164EF2">
            <w:pPr>
              <w:pStyle w:val="NoSpacing"/>
              <w:numPr>
                <w:ilvl w:val="0"/>
                <w:numId w:val="9"/>
              </w:numPr>
              <w:jc w:val="left"/>
              <w:rPr>
                <w:rFonts w:eastAsia="Times" w:cs="Times New Roman"/>
                <w:noProof/>
              </w:rPr>
            </w:pPr>
            <w:r>
              <w:rPr>
                <w:rFonts w:eastAsia="Times" w:cs="Times New Roman"/>
                <w:noProof/>
              </w:rPr>
              <w:lastRenderedPageBreak/>
              <w:t>Language is to be written in plain english</w:t>
            </w:r>
          </w:p>
          <w:p w14:paraId="0A785425" w14:textId="7C9FC545" w:rsidR="00164EF2" w:rsidRDefault="00164EF2" w:rsidP="00164EF2">
            <w:pPr>
              <w:pStyle w:val="NoSpacing"/>
              <w:numPr>
                <w:ilvl w:val="0"/>
                <w:numId w:val="9"/>
              </w:numPr>
              <w:jc w:val="left"/>
              <w:rPr>
                <w:rFonts w:eastAsia="Times" w:cs="Times New Roman"/>
                <w:noProof/>
              </w:rPr>
            </w:pPr>
            <w:r>
              <w:rPr>
                <w:rFonts w:eastAsia="Times" w:cs="Times New Roman"/>
                <w:noProof/>
              </w:rPr>
              <w:t>Make sure that the content can be read by the most common standard internet browsers</w:t>
            </w:r>
          </w:p>
          <w:p w14:paraId="461EA401" w14:textId="77777777" w:rsidR="00164EF2" w:rsidRDefault="00164EF2" w:rsidP="00164EF2">
            <w:pPr>
              <w:pStyle w:val="NoSpacing"/>
              <w:numPr>
                <w:ilvl w:val="0"/>
                <w:numId w:val="9"/>
              </w:numPr>
              <w:jc w:val="left"/>
              <w:rPr>
                <w:rFonts w:eastAsia="Times" w:cs="Times New Roman"/>
                <w:noProof/>
              </w:rPr>
            </w:pPr>
            <w:r>
              <w:rPr>
                <w:rFonts w:eastAsia="Times" w:cs="Times New Roman"/>
                <w:noProof/>
              </w:rPr>
              <w:t xml:space="preserve">The services should be able to be accessed by anyone whatever their ability and environment and should be accessible by a mobile phone. </w:t>
            </w:r>
          </w:p>
          <w:p w14:paraId="57FD4013" w14:textId="6B7D6F2B" w:rsidR="00164EF2" w:rsidRDefault="00164EF2" w:rsidP="00E72942">
            <w:pPr>
              <w:pStyle w:val="NoSpacing"/>
              <w:ind w:left="360"/>
              <w:jc w:val="left"/>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298FF9F0" w14:textId="77777777" w:rsidR="008C473B" w:rsidRDefault="00000000" w:rsidP="00FB67C5">
            <w:pPr>
              <w:pStyle w:val="NoSpacing"/>
              <w:jc w:val="left"/>
              <w:rPr>
                <w:rFonts w:eastAsia="Times" w:cs="Times New Roman"/>
                <w:noProof/>
              </w:rPr>
            </w:pPr>
            <w:sdt>
              <w:sdtPr>
                <w:rPr>
                  <w:rFonts w:eastAsia="Times" w:cs="Times New Roman"/>
                  <w:noProof/>
                </w:rPr>
                <w:id w:val="1586496269"/>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198668132"/>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52D97CC7"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42B7945F"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D69E28" w14:textId="68BB5AEA" w:rsidR="008C473B" w:rsidRPr="00E72E32" w:rsidRDefault="008C473B" w:rsidP="008C473B">
            <w:pPr>
              <w:spacing w:after="0" w:line="240" w:lineRule="auto"/>
              <w:rPr>
                <w:rFonts w:cs="Times New Roman"/>
                <w:b/>
              </w:rPr>
            </w:pPr>
            <w:r w:rsidRPr="00E72E32">
              <w:rPr>
                <w:rFonts w:cs="Times New Roman"/>
                <w:b/>
              </w:rPr>
              <w:t>Q</w:t>
            </w:r>
            <w:r>
              <w:rPr>
                <w:rFonts w:cs="Times New Roman"/>
                <w:b/>
              </w:rPr>
              <w:t>6</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E6363" w14:textId="016FC863" w:rsidR="008C473B" w:rsidRPr="00E72E32" w:rsidRDefault="008C473B" w:rsidP="008C473B">
            <w:pPr>
              <w:pStyle w:val="NoSpacing"/>
              <w:jc w:val="left"/>
              <w:rPr>
                <w:rFonts w:ascii="Courier New" w:hAnsi="Courier New" w:cs="Courier New"/>
                <w:sz w:val="20"/>
                <w:szCs w:val="20"/>
              </w:rPr>
            </w:pPr>
            <w:r>
              <w:rPr>
                <w:rFonts w:cs="Calibri Light"/>
                <w:lang w:val="en-GB"/>
              </w:rPr>
              <w:t>How do you think it’s best to organise all the assets used for a specific webpage? Think locally on your computer AND within the root folder of the website.</w:t>
            </w:r>
          </w:p>
        </w:tc>
      </w:tr>
      <w:tr w:rsidR="008C473B" w:rsidRPr="00E72E32" w14:paraId="16895BBF"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C3DE53" w14:textId="578E48A5" w:rsidR="008C473B" w:rsidRDefault="006D716D" w:rsidP="006D716D">
            <w:pPr>
              <w:pStyle w:val="NoSpacing"/>
              <w:jc w:val="left"/>
              <w:rPr>
                <w:rFonts w:eastAsia="Times" w:cs="Times New Roman"/>
                <w:noProof/>
              </w:rPr>
            </w:pPr>
            <w:r>
              <w:rPr>
                <w:rFonts w:eastAsia="Times" w:cs="Times New Roman"/>
                <w:noProof/>
              </w:rPr>
              <w:t xml:space="preserve">In a dedicated folder meant for each type of asset.  E.g. images can be kept in an images folder, style sheets in folder for css, etc. </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5034D983" w14:textId="77777777" w:rsidR="008C473B" w:rsidRDefault="00000000" w:rsidP="008C473B">
            <w:pPr>
              <w:pStyle w:val="NoSpacing"/>
              <w:jc w:val="left"/>
              <w:rPr>
                <w:rFonts w:eastAsia="Times" w:cs="Times New Roman"/>
                <w:noProof/>
              </w:rPr>
            </w:pPr>
            <w:sdt>
              <w:sdtPr>
                <w:rPr>
                  <w:rFonts w:eastAsia="Times" w:cs="Times New Roman"/>
                  <w:noProof/>
                </w:rPr>
                <w:id w:val="-114762049"/>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187822820"/>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1BA05EBC" w14:textId="77777777" w:rsidR="008C473B" w:rsidRDefault="008C473B" w:rsidP="000858F7">
      <w:pPr>
        <w:spacing w:after="0"/>
        <w:rPr>
          <w:rFonts w:ascii="Calibri Light" w:hAnsi="Calibri Light" w:cs="Calibri Light"/>
          <w:b/>
          <w:color w:val="FF0000"/>
        </w:rPr>
      </w:pPr>
    </w:p>
    <w:p w14:paraId="51788ED0" w14:textId="77777777" w:rsidR="008C473B" w:rsidRDefault="008C473B">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0858F7" w:rsidRPr="00F24967" w14:paraId="747FD607"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3C4DC2"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lastRenderedPageBreak/>
              <w:t>Feedback and overall assessment outcome of the task</w:t>
            </w:r>
          </w:p>
        </w:tc>
      </w:tr>
      <w:tr w:rsidR="000858F7" w:rsidRPr="00F24967" w14:paraId="34CCD48F"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42C07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F04EE" w14:textId="3B91691B"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5520B749"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35156"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w:t>
            </w:r>
            <w:proofErr w:type="gramStart"/>
            <w:r w:rsidRPr="00F24967">
              <w:rPr>
                <w:rFonts w:ascii="Calibri Light" w:eastAsia="MS Gothic" w:hAnsi="Calibri Light" w:cs="Calibri Light"/>
                <w:lang w:val="en-GB"/>
              </w:rPr>
              <w:t>attempt</w:t>
            </w:r>
            <w:proofErr w:type="gramEnd"/>
            <w:r w:rsidRPr="00F24967">
              <w:rPr>
                <w:rFonts w:ascii="Calibri Light" w:eastAsia="MS Gothic" w:hAnsi="Calibri Light" w:cs="Calibri Light"/>
                <w:lang w:val="en-GB"/>
              </w:rPr>
              <w:t xml:space="preserve"> </w:t>
            </w:r>
          </w:p>
          <w:p w14:paraId="67540C7C" w14:textId="77777777" w:rsidR="000858F7" w:rsidRPr="00F24967" w:rsidRDefault="000858F7" w:rsidP="00B045BE">
            <w:pPr>
              <w:spacing w:after="0"/>
              <w:rPr>
                <w:rFonts w:ascii="Calibri Light" w:hAnsi="Calibri Light" w:cs="Calibri Light"/>
                <w:lang w:val="en-GB"/>
              </w:rPr>
            </w:pPr>
          </w:p>
          <w:p w14:paraId="1E6FCC63" w14:textId="77777777" w:rsidR="000858F7" w:rsidRPr="00F24967" w:rsidRDefault="000858F7" w:rsidP="00B045BE">
            <w:pPr>
              <w:spacing w:after="0"/>
              <w:rPr>
                <w:rFonts w:ascii="Calibri Light" w:hAnsi="Calibri Light" w:cs="Calibri Light"/>
                <w:lang w:val="en-GB"/>
              </w:rPr>
            </w:pPr>
          </w:p>
          <w:p w14:paraId="4200B58D" w14:textId="77777777" w:rsidR="000858F7" w:rsidRPr="00F24967" w:rsidRDefault="000858F7" w:rsidP="00B045BE">
            <w:pPr>
              <w:spacing w:after="0"/>
              <w:rPr>
                <w:rFonts w:ascii="Calibri Light" w:hAnsi="Calibri Light" w:cs="Calibri Light"/>
                <w:lang w:val="en-GB"/>
              </w:rPr>
            </w:pPr>
          </w:p>
          <w:p w14:paraId="3041B5EB" w14:textId="77777777" w:rsidR="000858F7" w:rsidRPr="00F24967" w:rsidRDefault="000858F7" w:rsidP="00B045BE">
            <w:pPr>
              <w:spacing w:after="0"/>
              <w:rPr>
                <w:rFonts w:ascii="Calibri Light" w:hAnsi="Calibri Light" w:cs="Calibri Light"/>
                <w:lang w:val="en-GB"/>
              </w:rPr>
            </w:pPr>
          </w:p>
          <w:p w14:paraId="63ECCE16" w14:textId="77777777" w:rsidR="000858F7" w:rsidRPr="00F24967" w:rsidRDefault="000858F7" w:rsidP="00B045BE">
            <w:pPr>
              <w:spacing w:after="0"/>
              <w:rPr>
                <w:rFonts w:ascii="Calibri Light" w:hAnsi="Calibri Light" w:cs="Calibri Light"/>
                <w:lang w:val="en-GB"/>
              </w:rPr>
            </w:pPr>
          </w:p>
          <w:p w14:paraId="0EAB1A68" w14:textId="77777777" w:rsidR="000858F7" w:rsidRPr="00F24967" w:rsidRDefault="000858F7" w:rsidP="00B045BE">
            <w:pPr>
              <w:spacing w:after="0"/>
              <w:rPr>
                <w:rFonts w:ascii="Calibri Light" w:hAnsi="Calibri Light" w:cs="Calibri Light"/>
                <w:lang w:val="en-GB"/>
              </w:rPr>
            </w:pPr>
          </w:p>
        </w:tc>
      </w:tr>
      <w:tr w:rsidR="000858F7" w:rsidRPr="00F24967" w14:paraId="52B5D924"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244B80"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71617E" w14:textId="77777777" w:rsidR="000858F7" w:rsidRPr="00F24967" w:rsidRDefault="000858F7" w:rsidP="00B045BE">
            <w:pPr>
              <w:spacing w:after="0"/>
              <w:rPr>
                <w:rFonts w:ascii="Calibri Light" w:hAnsi="Calibri Light" w:cs="Calibri Light"/>
                <w:b/>
                <w:lang w:val="en-GB"/>
              </w:rPr>
            </w:pPr>
          </w:p>
        </w:tc>
      </w:tr>
      <w:tr w:rsidR="000858F7" w:rsidRPr="00F24967" w14:paraId="16DAD40D"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82707"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E0611"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9BA1CC"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1754"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r w:rsidR="000858F7" w:rsidRPr="00F24967" w14:paraId="15E7A3E7"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05A4B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D61A4" w14:textId="678A4466"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2D66C36F"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787CB"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w:t>
            </w:r>
            <w:proofErr w:type="gramStart"/>
            <w:r w:rsidRPr="00F24967">
              <w:rPr>
                <w:rFonts w:ascii="Calibri Light" w:eastAsia="MS Gothic" w:hAnsi="Calibri Light" w:cs="Calibri Light"/>
                <w:lang w:val="en-GB"/>
              </w:rPr>
              <w:t>attempt</w:t>
            </w:r>
            <w:proofErr w:type="gramEnd"/>
          </w:p>
          <w:p w14:paraId="54715D66" w14:textId="77777777" w:rsidR="000858F7" w:rsidRPr="00F24967" w:rsidRDefault="000858F7" w:rsidP="00B045BE">
            <w:pPr>
              <w:spacing w:after="0"/>
              <w:rPr>
                <w:rFonts w:ascii="Calibri Light" w:hAnsi="Calibri Light" w:cs="Calibri Light"/>
                <w:lang w:val="en-GB"/>
              </w:rPr>
            </w:pPr>
          </w:p>
          <w:p w14:paraId="1C18E634" w14:textId="77777777" w:rsidR="000858F7" w:rsidRPr="00F24967" w:rsidRDefault="000858F7" w:rsidP="00B045BE">
            <w:pPr>
              <w:spacing w:after="0"/>
              <w:rPr>
                <w:rFonts w:ascii="Calibri Light" w:hAnsi="Calibri Light" w:cs="Calibri Light"/>
                <w:lang w:val="en-GB"/>
              </w:rPr>
            </w:pPr>
          </w:p>
          <w:p w14:paraId="02440BB2" w14:textId="77777777" w:rsidR="000858F7" w:rsidRPr="00F24967" w:rsidRDefault="000858F7" w:rsidP="00B045BE">
            <w:pPr>
              <w:spacing w:after="0"/>
              <w:rPr>
                <w:rFonts w:ascii="Calibri Light" w:hAnsi="Calibri Light" w:cs="Calibri Light"/>
                <w:lang w:val="en-GB"/>
              </w:rPr>
            </w:pPr>
          </w:p>
          <w:p w14:paraId="078164FD" w14:textId="77777777" w:rsidR="000858F7" w:rsidRPr="00F24967" w:rsidRDefault="000858F7" w:rsidP="00B045BE">
            <w:pPr>
              <w:spacing w:after="0"/>
              <w:rPr>
                <w:rFonts w:ascii="Calibri Light" w:hAnsi="Calibri Light" w:cs="Calibri Light"/>
                <w:lang w:val="en-GB"/>
              </w:rPr>
            </w:pPr>
          </w:p>
          <w:p w14:paraId="0A0BEFAB" w14:textId="77777777" w:rsidR="000858F7" w:rsidRPr="00F24967" w:rsidRDefault="000858F7" w:rsidP="00B045BE">
            <w:pPr>
              <w:spacing w:after="0"/>
              <w:rPr>
                <w:rFonts w:ascii="Calibri Light" w:hAnsi="Calibri Light" w:cs="Calibri Light"/>
                <w:lang w:val="en-GB"/>
              </w:rPr>
            </w:pPr>
          </w:p>
          <w:p w14:paraId="06F62E9C" w14:textId="77777777" w:rsidR="000858F7" w:rsidRPr="00F24967" w:rsidRDefault="000858F7" w:rsidP="00B045BE">
            <w:pPr>
              <w:spacing w:after="0"/>
              <w:rPr>
                <w:rFonts w:ascii="Calibri Light" w:hAnsi="Calibri Light" w:cs="Calibri Light"/>
                <w:lang w:val="en-GB"/>
              </w:rPr>
            </w:pPr>
          </w:p>
        </w:tc>
      </w:tr>
      <w:tr w:rsidR="000858F7" w:rsidRPr="00F24967" w14:paraId="34D7A631"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644511"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BA8044" w14:textId="77777777" w:rsidR="000858F7" w:rsidRPr="00F24967" w:rsidRDefault="000858F7" w:rsidP="00B045BE">
            <w:pPr>
              <w:spacing w:after="0"/>
              <w:rPr>
                <w:rFonts w:ascii="Calibri Light" w:hAnsi="Calibri Light" w:cs="Calibri Light"/>
                <w:b/>
                <w:lang w:val="en-GB"/>
              </w:rPr>
            </w:pPr>
          </w:p>
        </w:tc>
      </w:tr>
      <w:tr w:rsidR="000858F7" w:rsidRPr="00F24967" w14:paraId="63889C09"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F7872"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C94A9"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302323"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0C66A"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bl>
    <w:p w14:paraId="47F9C1AC" w14:textId="77777777" w:rsidR="000858F7" w:rsidRPr="00F24967" w:rsidRDefault="000858F7" w:rsidP="000858F7">
      <w:pPr>
        <w:spacing w:before="360"/>
        <w:rPr>
          <w:rFonts w:ascii="Calibri Light" w:hAnsi="Calibri Light" w:cs="Calibri Light"/>
        </w:rPr>
      </w:pPr>
    </w:p>
    <w:p w14:paraId="26988095" w14:textId="3E439DC3" w:rsidR="00642CDE" w:rsidRDefault="00642CDE" w:rsidP="000858F7">
      <w:pPr>
        <w:rPr>
          <w:rFonts w:ascii="Calibri Light" w:hAnsi="Calibri Light" w:cs="Calibri Light"/>
          <w:b/>
          <w:color w:val="FF0000"/>
        </w:rPr>
      </w:pPr>
    </w:p>
    <w:p w14:paraId="0E5F8C7A" w14:textId="77777777" w:rsidR="00642CDE" w:rsidRPr="00642CDE" w:rsidRDefault="00642CDE" w:rsidP="00642CDE">
      <w:pPr>
        <w:rPr>
          <w:rFonts w:ascii="Calibri Light" w:hAnsi="Calibri Light" w:cs="Calibri Light"/>
        </w:rPr>
      </w:pPr>
    </w:p>
    <w:p w14:paraId="55F87FD1" w14:textId="77777777" w:rsidR="00642CDE" w:rsidRPr="00642CDE" w:rsidRDefault="00642CDE" w:rsidP="00642CDE">
      <w:pPr>
        <w:rPr>
          <w:rFonts w:ascii="Calibri Light" w:hAnsi="Calibri Light" w:cs="Calibri Light"/>
        </w:rPr>
      </w:pPr>
    </w:p>
    <w:p w14:paraId="43081636" w14:textId="394C48EC" w:rsidR="000858F7" w:rsidRPr="00642CDE" w:rsidRDefault="00642CDE" w:rsidP="00642CDE">
      <w:pPr>
        <w:tabs>
          <w:tab w:val="left" w:pos="9000"/>
        </w:tabs>
        <w:rPr>
          <w:rFonts w:ascii="Calibri Light" w:hAnsi="Calibri Light" w:cs="Calibri Light"/>
        </w:rPr>
      </w:pPr>
      <w:r>
        <w:rPr>
          <w:rFonts w:ascii="Calibri Light" w:hAnsi="Calibri Light" w:cs="Calibri Light"/>
        </w:rPr>
        <w:tab/>
      </w:r>
    </w:p>
    <w:sectPr w:rsidR="000858F7" w:rsidRPr="00642CDE" w:rsidSect="00BC4197">
      <w:footerReference w:type="default" r:id="rId12"/>
      <w:headerReference w:type="first" r:id="rId13"/>
      <w:footerReference w:type="first" r:id="rId14"/>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DC373" w14:textId="77777777" w:rsidR="00AA7C41" w:rsidRDefault="00AA7C41" w:rsidP="00C17877">
      <w:pPr>
        <w:spacing w:after="0" w:line="240" w:lineRule="auto"/>
      </w:pPr>
      <w:r>
        <w:separator/>
      </w:r>
    </w:p>
  </w:endnote>
  <w:endnote w:type="continuationSeparator" w:id="0">
    <w:p w14:paraId="741991FA" w14:textId="77777777" w:rsidR="00AA7C41" w:rsidRDefault="00AA7C41"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642CDE" w:rsidRPr="00AD1EEA" w14:paraId="479AC88E" w14:textId="77777777" w:rsidTr="00642CDE">
      <w:trPr>
        <w:trHeight w:val="401"/>
      </w:trPr>
      <w:tc>
        <w:tcPr>
          <w:tcW w:w="8647" w:type="dxa"/>
          <w:vAlign w:val="center"/>
        </w:tcPr>
        <w:p w14:paraId="3946087D" w14:textId="790CB5B9" w:rsidR="00642CDE" w:rsidRPr="00AD1EEA" w:rsidRDefault="000F59D4" w:rsidP="00106636">
          <w:pPr>
            <w:pStyle w:val="Footer"/>
            <w:rPr>
              <w:rFonts w:ascii="Calibri Light" w:hAnsi="Calibri Light" w:cs="Calibri Light"/>
              <w:color w:val="A6A6A6" w:themeColor="background1" w:themeShade="A6"/>
              <w:sz w:val="16"/>
            </w:rPr>
          </w:pPr>
          <w:r>
            <w:rPr>
              <w:rFonts w:ascii="Calibri Light" w:hAnsi="Calibri Light" w:cs="Calibri Light"/>
              <w:color w:val="A6A6A6" w:themeColor="background1" w:themeShade="A6"/>
              <w:sz w:val="16"/>
              <w:szCs w:val="16"/>
            </w:rPr>
            <w:t xml:space="preserve">File Name: </w:t>
          </w:r>
          <w:r w:rsidR="009B3E19" w:rsidRPr="009B3E19">
            <w:rPr>
              <w:rFonts w:ascii="Calibri Light" w:hAnsi="Calibri Light" w:cs="Calibri Light"/>
              <w:color w:val="A6A6A6" w:themeColor="background1" w:themeShade="A6"/>
              <w:sz w:val="16"/>
              <w:szCs w:val="16"/>
            </w:rPr>
            <w:t xml:space="preserve">ICTWEB304 </w:t>
          </w:r>
          <w:r w:rsidRPr="00E83F45">
            <w:rPr>
              <w:rFonts w:ascii="Calibri Light" w:hAnsi="Calibri Light" w:cs="Calibri Light"/>
              <w:color w:val="A6A6A6" w:themeColor="background1" w:themeShade="A6"/>
              <w:sz w:val="16"/>
              <w:szCs w:val="16"/>
            </w:rPr>
            <w:t>AT</w:t>
          </w:r>
          <w:r w:rsidR="009B3E19">
            <w:rPr>
              <w:rFonts w:ascii="Calibri Light" w:hAnsi="Calibri Light" w:cs="Calibri Light"/>
              <w:color w:val="A6A6A6" w:themeColor="background1" w:themeShade="A6"/>
              <w:sz w:val="16"/>
              <w:szCs w:val="16"/>
            </w:rPr>
            <w:t>1</w:t>
          </w:r>
          <w:r w:rsidRPr="00E83F45">
            <w:rPr>
              <w:rFonts w:ascii="Calibri Light" w:hAnsi="Calibri Light" w:cs="Calibri Light"/>
              <w:color w:val="A6A6A6" w:themeColor="background1" w:themeShade="A6"/>
              <w:sz w:val="16"/>
              <w:szCs w:val="16"/>
            </w:rPr>
            <w:t xml:space="preserve"> Questions v1.0</w:t>
          </w:r>
          <w:r>
            <w:rPr>
              <w:rFonts w:ascii="Calibri Light" w:hAnsi="Calibri Light" w:cs="Calibri Light"/>
              <w:color w:val="A6A6A6" w:themeColor="background1" w:themeShade="A6"/>
              <w:sz w:val="16"/>
              <w:szCs w:val="16"/>
            </w:rPr>
            <w:t xml:space="preserve"> – September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3908623A" w:rsidR="00642CDE" w:rsidRPr="00AD1EEA" w:rsidRDefault="00642CDE" w:rsidP="00642CDE">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p>
          </w:sdtContent>
        </w:sdt>
      </w:tc>
    </w:tr>
  </w:tbl>
  <w:p w14:paraId="23C9479B" w14:textId="43F14FC7" w:rsidR="00C90B7D" w:rsidRPr="00642CDE" w:rsidRDefault="00C90B7D" w:rsidP="00C90B7D">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642CDE" w:rsidRPr="00642CDE" w14:paraId="1F36860D" w14:textId="77777777" w:rsidTr="008200C7">
      <w:trPr>
        <w:trHeight w:val="401"/>
      </w:trPr>
      <w:tc>
        <w:tcPr>
          <w:tcW w:w="8647" w:type="dxa"/>
          <w:vAlign w:val="center"/>
        </w:tcPr>
        <w:p w14:paraId="0B88D2E1" w14:textId="3D01286A" w:rsidR="00106636" w:rsidRPr="00642CDE" w:rsidRDefault="00106636" w:rsidP="00164BE4">
          <w:pPr>
            <w:pStyle w:val="Footer"/>
            <w:tabs>
              <w:tab w:val="clear" w:pos="4513"/>
              <w:tab w:val="clear" w:pos="9026"/>
              <w:tab w:val="center" w:pos="4315"/>
              <w:tab w:val="right" w:pos="8430"/>
            </w:tabs>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szCs w:val="16"/>
            </w:rPr>
            <w:t>AT</w:t>
          </w:r>
          <w:r w:rsidR="008E3972">
            <w:rPr>
              <w:rFonts w:ascii="Calibri Light" w:hAnsi="Calibri Light" w:cs="Calibri Light"/>
              <w:color w:val="A6A6A6" w:themeColor="background1" w:themeShade="A6"/>
              <w:sz w:val="16"/>
              <w:szCs w:val="16"/>
            </w:rPr>
            <w:t>1</w:t>
          </w:r>
          <w:r w:rsidRPr="00642CDE">
            <w:rPr>
              <w:rFonts w:ascii="Calibri Light" w:hAnsi="Calibri Light" w:cs="Calibri Light"/>
              <w:color w:val="A6A6A6" w:themeColor="background1" w:themeShade="A6"/>
              <w:sz w:val="16"/>
              <w:szCs w:val="16"/>
            </w:rPr>
            <w:t xml:space="preserve"> Questioning Template </w:t>
          </w:r>
          <w:r w:rsidR="00A033E7">
            <w:rPr>
              <w:rFonts w:ascii="Calibri Light" w:hAnsi="Calibri Light" w:cs="Calibri Light"/>
              <w:color w:val="A6A6A6" w:themeColor="background1" w:themeShade="A6"/>
              <w:sz w:val="16"/>
              <w:szCs w:val="16"/>
            </w:rPr>
            <w:t>v</w:t>
          </w:r>
          <w:r w:rsidR="00642CDE" w:rsidRPr="00642CDE">
            <w:rPr>
              <w:rFonts w:ascii="Calibri Light" w:hAnsi="Calibri Light" w:cs="Calibri Light"/>
              <w:color w:val="A6A6A6" w:themeColor="background1" w:themeShade="A6"/>
              <w:sz w:val="16"/>
              <w:szCs w:val="16"/>
            </w:rPr>
            <w:t>1</w:t>
          </w:r>
          <w:r w:rsidR="00A033E7">
            <w:rPr>
              <w:rFonts w:ascii="Calibri Light" w:hAnsi="Calibri Light" w:cs="Calibri Light"/>
              <w:color w:val="A6A6A6" w:themeColor="background1" w:themeShade="A6"/>
              <w:sz w:val="16"/>
              <w:szCs w:val="16"/>
            </w:rPr>
            <w:t>.1</w:t>
          </w:r>
          <w:r w:rsidR="00642CDE" w:rsidRPr="00642CDE">
            <w:rPr>
              <w:color w:val="A6A6A6" w:themeColor="background1" w:themeShade="A6"/>
            </w:rPr>
            <w:tab/>
          </w:r>
          <w:r w:rsidR="00642CDE" w:rsidRPr="00642CDE">
            <w:rPr>
              <w:color w:val="A6A6A6" w:themeColor="background1" w:themeShade="A6"/>
            </w:rPr>
            <w:tab/>
          </w:r>
          <w:r w:rsidR="00164BE4">
            <w:rPr>
              <w:rFonts w:ascii="Calibri Light" w:hAnsi="Calibri Light" w:cs="Calibri Light"/>
              <w:color w:val="A6A6A6" w:themeColor="background1" w:themeShade="A6"/>
              <w:sz w:val="16"/>
              <w:szCs w:val="16"/>
            </w:rPr>
            <w:t xml:space="preserve">File Name: </w:t>
          </w:r>
          <w:r w:rsidR="009B3E19">
            <w:rPr>
              <w:rFonts w:ascii="Calibri Light" w:hAnsi="Calibri Light" w:cs="Calibri Light"/>
              <w:color w:val="A6A6A6" w:themeColor="background1" w:themeShade="A6"/>
              <w:sz w:val="16"/>
              <w:szCs w:val="16"/>
            </w:rPr>
            <w:t xml:space="preserve">ICTWEB304 </w:t>
          </w:r>
          <w:r w:rsidR="00164BE4" w:rsidRPr="00E83F45">
            <w:rPr>
              <w:rFonts w:ascii="Calibri Light" w:hAnsi="Calibri Light" w:cs="Calibri Light"/>
              <w:color w:val="A6A6A6" w:themeColor="background1" w:themeShade="A6"/>
              <w:sz w:val="16"/>
              <w:szCs w:val="16"/>
            </w:rPr>
            <w:t>AT</w:t>
          </w:r>
          <w:r w:rsidR="009B3E19">
            <w:rPr>
              <w:rFonts w:ascii="Calibri Light" w:hAnsi="Calibri Light" w:cs="Calibri Light"/>
              <w:color w:val="A6A6A6" w:themeColor="background1" w:themeShade="A6"/>
              <w:sz w:val="16"/>
              <w:szCs w:val="16"/>
            </w:rPr>
            <w:t>1</w:t>
          </w:r>
          <w:r w:rsidR="00164BE4" w:rsidRPr="00E83F45">
            <w:rPr>
              <w:rFonts w:ascii="Calibri Light" w:hAnsi="Calibri Light" w:cs="Calibri Light"/>
              <w:color w:val="A6A6A6" w:themeColor="background1" w:themeShade="A6"/>
              <w:sz w:val="16"/>
              <w:szCs w:val="16"/>
            </w:rPr>
            <w:t xml:space="preserve"> Questions v1.0</w:t>
          </w:r>
          <w:r w:rsidR="00164BE4">
            <w:rPr>
              <w:rFonts w:ascii="Calibri Light" w:hAnsi="Calibri Light" w:cs="Calibri Light"/>
              <w:color w:val="A6A6A6" w:themeColor="background1" w:themeShade="A6"/>
              <w:sz w:val="16"/>
              <w:szCs w:val="16"/>
            </w:rPr>
            <w:t xml:space="preserve"> – </w:t>
          </w:r>
          <w:r w:rsidR="000F59D4">
            <w:rPr>
              <w:rFonts w:ascii="Calibri Light" w:hAnsi="Calibri Light" w:cs="Calibri Light"/>
              <w:color w:val="A6A6A6" w:themeColor="background1" w:themeShade="A6"/>
              <w:sz w:val="16"/>
              <w:szCs w:val="16"/>
            </w:rPr>
            <w:t>September 2021</w:t>
          </w:r>
        </w:p>
      </w:tc>
      <w:tc>
        <w:tcPr>
          <w:tcW w:w="1276" w:type="dxa"/>
          <w:vAlign w:val="center"/>
        </w:tcPr>
        <w:p w14:paraId="1B0EBB5C" w14:textId="5DE6ADCC" w:rsidR="00106636" w:rsidRPr="00642CDE" w:rsidRDefault="00106636" w:rsidP="00106636">
          <w:pPr>
            <w:pStyle w:val="Footer"/>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rPr>
            <w:t>P</w:t>
          </w:r>
          <w:sdt>
            <w:sdtPr>
              <w:rPr>
                <w:rFonts w:ascii="Calibri Light" w:hAnsi="Calibri Light" w:cs="Calibri Light"/>
                <w:color w:val="A6A6A6" w:themeColor="background1" w:themeShade="A6"/>
                <w:sz w:val="16"/>
              </w:rPr>
              <w:id w:val="-1817176777"/>
              <w:docPartObj>
                <w:docPartGallery w:val="Page Numbers (Top of Page)"/>
                <w:docPartUnique/>
              </w:docPartObj>
            </w:sdtPr>
            <w:sdtContent>
              <w:r w:rsidRPr="00642CDE">
                <w:rPr>
                  <w:rFonts w:ascii="Calibri Light" w:hAnsi="Calibri Light" w:cs="Calibri Light"/>
                  <w:color w:val="A6A6A6" w:themeColor="background1" w:themeShade="A6"/>
                  <w:sz w:val="16"/>
                  <w:szCs w:val="18"/>
                </w:rPr>
                <w:t xml:space="preserve">age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PAGE </w:instrText>
              </w:r>
              <w:r w:rsidRPr="00642CDE">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1</w:t>
              </w:r>
              <w:r w:rsidRPr="00642CDE">
                <w:rPr>
                  <w:rFonts w:ascii="Calibri Light" w:hAnsi="Calibri Light" w:cs="Calibri Light"/>
                  <w:bCs/>
                  <w:color w:val="A6A6A6" w:themeColor="background1" w:themeShade="A6"/>
                  <w:sz w:val="16"/>
                  <w:szCs w:val="18"/>
                </w:rPr>
                <w:fldChar w:fldCharType="end"/>
              </w:r>
              <w:r w:rsidRPr="00642CDE">
                <w:rPr>
                  <w:rFonts w:ascii="Calibri Light" w:hAnsi="Calibri Light" w:cs="Calibri Light"/>
                  <w:color w:val="A6A6A6" w:themeColor="background1" w:themeShade="A6"/>
                  <w:sz w:val="16"/>
                  <w:szCs w:val="18"/>
                </w:rPr>
                <w:t xml:space="preserve"> of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NUMPAGES  </w:instrText>
              </w:r>
              <w:r w:rsidRPr="00642CDE">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642CDE">
                <w:rPr>
                  <w:rFonts w:ascii="Calibri Light" w:hAnsi="Calibri Light" w:cs="Calibri Light"/>
                  <w:bCs/>
                  <w:color w:val="A6A6A6" w:themeColor="background1" w:themeShade="A6"/>
                  <w:sz w:val="16"/>
                  <w:szCs w:val="18"/>
                </w:rPr>
                <w:fldChar w:fldCharType="end"/>
              </w:r>
            </w:sdtContent>
          </w:sdt>
        </w:p>
      </w:tc>
    </w:tr>
  </w:tbl>
  <w:p w14:paraId="74556CA9" w14:textId="74E22AFF" w:rsidR="00475021" w:rsidRPr="00642CDE" w:rsidRDefault="00475021" w:rsidP="00475021">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518C52F9" w14:textId="77777777" w:rsidR="00283F95" w:rsidRDefault="0028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97106" w14:textId="77777777" w:rsidR="00AA7C41" w:rsidRDefault="00AA7C41" w:rsidP="00C17877">
      <w:pPr>
        <w:spacing w:after="0" w:line="240" w:lineRule="auto"/>
      </w:pPr>
      <w:r>
        <w:separator/>
      </w:r>
    </w:p>
  </w:footnote>
  <w:footnote w:type="continuationSeparator" w:id="0">
    <w:p w14:paraId="11EB9FB3" w14:textId="77777777" w:rsidR="00AA7C41" w:rsidRDefault="00AA7C41"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77777777"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0" w:name="_Hlk528758815"/>
          <w:r>
            <w:rPr>
              <w:noProof/>
              <w:sz w:val="20"/>
              <w:szCs w:val="20"/>
              <w:lang w:val="en-US"/>
            </w:rPr>
            <w:drawing>
              <wp:inline distT="0" distB="0" distL="0" distR="0" wp14:anchorId="60932571" wp14:editId="2651AF1D">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20CB5A00" w:rsidR="00B37C02" w:rsidRDefault="00395E9F" w:rsidP="000858F7">
          <w:pPr>
            <w:widowControl w:val="0"/>
            <w:autoSpaceDE w:val="0"/>
            <w:autoSpaceDN w:val="0"/>
            <w:adjustRightInd w:val="0"/>
            <w:spacing w:before="120" w:after="0"/>
            <w:ind w:right="-102"/>
            <w:jc w:val="center"/>
            <w:rPr>
              <w:rFonts w:ascii="Calibri Light" w:hAnsi="Calibri Light" w:cs="Arial"/>
              <w:b/>
              <w:color w:val="000000"/>
              <w:sz w:val="24"/>
              <w:szCs w:val="24"/>
            </w:rPr>
          </w:pPr>
          <w:r w:rsidRPr="00395E9F">
            <w:rPr>
              <w:rFonts w:ascii="Calibri Light" w:hAnsi="Calibri Light" w:cs="Arial"/>
              <w:b/>
              <w:color w:val="000000"/>
              <w:sz w:val="40"/>
            </w:rPr>
            <w:t>AT</w:t>
          </w:r>
          <w:r w:rsidR="009B3E19">
            <w:rPr>
              <w:rFonts w:ascii="Calibri Light" w:hAnsi="Calibri Light" w:cs="Arial"/>
              <w:b/>
              <w:color w:val="000000"/>
              <w:sz w:val="40"/>
            </w:rPr>
            <w:t>1</w:t>
          </w:r>
          <w:r w:rsidRPr="00395E9F">
            <w:rPr>
              <w:rFonts w:ascii="Calibri Light" w:hAnsi="Calibri Light" w:cs="Arial"/>
              <w:b/>
              <w:color w:val="000000"/>
              <w:sz w:val="40"/>
            </w:rPr>
            <w:t xml:space="preserve"> </w:t>
          </w:r>
          <w:r w:rsidR="000858F7">
            <w:rPr>
              <w:rFonts w:ascii="Calibri Light" w:hAnsi="Calibri Light" w:cs="Arial"/>
              <w:b/>
              <w:color w:val="000000"/>
              <w:sz w:val="40"/>
            </w:rPr>
            <w:t>Questioning</w:t>
          </w:r>
        </w:p>
      </w:tc>
    </w:tr>
    <w:tr w:rsidR="00B37C02" w14:paraId="70A40CFC" w14:textId="015AC926"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76E80851" w:rsidR="00B37C02" w:rsidRDefault="009B3E19" w:rsidP="000858F7">
          <w:pPr>
            <w:widowControl w:val="0"/>
            <w:autoSpaceDE w:val="0"/>
            <w:autoSpaceDN w:val="0"/>
            <w:adjustRightInd w:val="0"/>
            <w:spacing w:before="120" w:after="0"/>
            <w:ind w:right="-102"/>
            <w:jc w:val="center"/>
            <w:rPr>
              <w:rFonts w:ascii="Calibri Light" w:hAnsi="Calibri Light" w:cs="Arial"/>
              <w:color w:val="000000"/>
              <w:sz w:val="18"/>
              <w:szCs w:val="18"/>
            </w:rPr>
          </w:pPr>
          <w:r w:rsidRPr="009B3E19">
            <w:rPr>
              <w:rFonts w:ascii="Calibri Light" w:eastAsia="Times New Roman" w:hAnsi="Calibri Light" w:cs="Calibri Light"/>
              <w:b/>
              <w:sz w:val="32"/>
              <w:szCs w:val="32"/>
              <w:lang w:eastAsia="en-AU"/>
            </w:rPr>
            <w:t>ICTWEB304 Build simple web pages</w:t>
          </w:r>
        </w:p>
      </w:tc>
    </w:tr>
    <w:bookmarkEnd w:id="0"/>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A41EE"/>
    <w:multiLevelType w:val="hybridMultilevel"/>
    <w:tmpl w:val="259AE4BA"/>
    <w:lvl w:ilvl="0" w:tplc="B852D104">
      <w:numFmt w:val="bullet"/>
      <w:lvlText w:val="-"/>
      <w:lvlJc w:val="left"/>
      <w:pPr>
        <w:ind w:left="720" w:hanging="360"/>
      </w:pPr>
      <w:rPr>
        <w:rFonts w:ascii="Calibri Light" w:eastAsia="Times"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25E5995"/>
    <w:multiLevelType w:val="hybridMultilevel"/>
    <w:tmpl w:val="D6D40230"/>
    <w:lvl w:ilvl="0" w:tplc="E8882870">
      <w:numFmt w:val="bullet"/>
      <w:lvlText w:val="-"/>
      <w:lvlJc w:val="left"/>
      <w:pPr>
        <w:ind w:left="720" w:hanging="360"/>
      </w:pPr>
      <w:rPr>
        <w:rFonts w:ascii="Calibri Light" w:eastAsia="Times"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5"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1E3B0C"/>
    <w:multiLevelType w:val="hybridMultilevel"/>
    <w:tmpl w:val="E91EB4E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0EE6278"/>
    <w:multiLevelType w:val="hybridMultilevel"/>
    <w:tmpl w:val="D1DC91D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7FAF3EAA"/>
    <w:multiLevelType w:val="hybridMultilevel"/>
    <w:tmpl w:val="64D006B4"/>
    <w:lvl w:ilvl="0" w:tplc="9D94B95A">
      <w:numFmt w:val="bullet"/>
      <w:lvlText w:val="-"/>
      <w:lvlJc w:val="left"/>
      <w:pPr>
        <w:ind w:left="720" w:hanging="360"/>
      </w:pPr>
      <w:rPr>
        <w:rFonts w:ascii="Calibri Light" w:eastAsia="Times"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9376907">
    <w:abstractNumId w:val="1"/>
  </w:num>
  <w:num w:numId="2" w16cid:durableId="1977639161">
    <w:abstractNumId w:val="9"/>
  </w:num>
  <w:num w:numId="3" w16cid:durableId="1988439802">
    <w:abstractNumId w:val="3"/>
  </w:num>
  <w:num w:numId="4" w16cid:durableId="1581333167">
    <w:abstractNumId w:val="4"/>
  </w:num>
  <w:num w:numId="5" w16cid:durableId="2099403410">
    <w:abstractNumId w:val="5"/>
  </w:num>
  <w:num w:numId="6" w16cid:durableId="1379017108">
    <w:abstractNumId w:val="8"/>
  </w:num>
  <w:num w:numId="7" w16cid:durableId="268313742">
    <w:abstractNumId w:val="6"/>
  </w:num>
  <w:num w:numId="8" w16cid:durableId="478233021">
    <w:abstractNumId w:val="7"/>
  </w:num>
  <w:num w:numId="9" w16cid:durableId="2069913044">
    <w:abstractNumId w:val="0"/>
  </w:num>
  <w:num w:numId="10" w16cid:durableId="996760343">
    <w:abstractNumId w:val="10"/>
  </w:num>
  <w:num w:numId="11" w16cid:durableId="12884378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jA0NDM1tLAwNzVT0lEKTi0uzszPAykwrwUAPxMfdCwAAAA="/>
  </w:docVars>
  <w:rsids>
    <w:rsidRoot w:val="00C1524F"/>
    <w:rsid w:val="0006658B"/>
    <w:rsid w:val="00074395"/>
    <w:rsid w:val="00081E41"/>
    <w:rsid w:val="000827B9"/>
    <w:rsid w:val="000858F7"/>
    <w:rsid w:val="00090620"/>
    <w:rsid w:val="000E2043"/>
    <w:rsid w:val="000F59D4"/>
    <w:rsid w:val="001065C1"/>
    <w:rsid w:val="00106636"/>
    <w:rsid w:val="001210E8"/>
    <w:rsid w:val="00136A05"/>
    <w:rsid w:val="00140AD1"/>
    <w:rsid w:val="00164BE4"/>
    <w:rsid w:val="00164EF2"/>
    <w:rsid w:val="00194658"/>
    <w:rsid w:val="00194860"/>
    <w:rsid w:val="001C7926"/>
    <w:rsid w:val="001D2AEC"/>
    <w:rsid w:val="001D5126"/>
    <w:rsid w:val="001E51F0"/>
    <w:rsid w:val="001E7726"/>
    <w:rsid w:val="0020162F"/>
    <w:rsid w:val="00224B50"/>
    <w:rsid w:val="00233F02"/>
    <w:rsid w:val="0025047E"/>
    <w:rsid w:val="00283F95"/>
    <w:rsid w:val="002C6B79"/>
    <w:rsid w:val="002E6E6B"/>
    <w:rsid w:val="002F4516"/>
    <w:rsid w:val="002F67CC"/>
    <w:rsid w:val="002F7719"/>
    <w:rsid w:val="00302042"/>
    <w:rsid w:val="003520E2"/>
    <w:rsid w:val="003622E2"/>
    <w:rsid w:val="00395E9F"/>
    <w:rsid w:val="00397537"/>
    <w:rsid w:val="003B591B"/>
    <w:rsid w:val="003D022A"/>
    <w:rsid w:val="003E59F7"/>
    <w:rsid w:val="00404A16"/>
    <w:rsid w:val="0041164E"/>
    <w:rsid w:val="00464FB5"/>
    <w:rsid w:val="00475021"/>
    <w:rsid w:val="00482EE0"/>
    <w:rsid w:val="00485D16"/>
    <w:rsid w:val="004935A4"/>
    <w:rsid w:val="004B3B36"/>
    <w:rsid w:val="004B6468"/>
    <w:rsid w:val="004D1F65"/>
    <w:rsid w:val="004E14E1"/>
    <w:rsid w:val="00514362"/>
    <w:rsid w:val="00591A05"/>
    <w:rsid w:val="005D4F82"/>
    <w:rsid w:val="005E5532"/>
    <w:rsid w:val="0060777E"/>
    <w:rsid w:val="0062282A"/>
    <w:rsid w:val="00642CDE"/>
    <w:rsid w:val="0064562D"/>
    <w:rsid w:val="00651AF4"/>
    <w:rsid w:val="00694287"/>
    <w:rsid w:val="00697B0C"/>
    <w:rsid w:val="006A6959"/>
    <w:rsid w:val="006D716D"/>
    <w:rsid w:val="006D77E4"/>
    <w:rsid w:val="00777DD9"/>
    <w:rsid w:val="00785FAE"/>
    <w:rsid w:val="007A4655"/>
    <w:rsid w:val="007C41A2"/>
    <w:rsid w:val="007C4D59"/>
    <w:rsid w:val="007D7A50"/>
    <w:rsid w:val="0080129F"/>
    <w:rsid w:val="0081769E"/>
    <w:rsid w:val="00830C6C"/>
    <w:rsid w:val="008374AE"/>
    <w:rsid w:val="00840407"/>
    <w:rsid w:val="008459F3"/>
    <w:rsid w:val="0084650F"/>
    <w:rsid w:val="00856E65"/>
    <w:rsid w:val="0085730E"/>
    <w:rsid w:val="008837C9"/>
    <w:rsid w:val="008A1FBD"/>
    <w:rsid w:val="008C24F5"/>
    <w:rsid w:val="008C3A98"/>
    <w:rsid w:val="008C473B"/>
    <w:rsid w:val="008E174D"/>
    <w:rsid w:val="008E3972"/>
    <w:rsid w:val="00904D90"/>
    <w:rsid w:val="00905DE4"/>
    <w:rsid w:val="00922BAA"/>
    <w:rsid w:val="00932EB2"/>
    <w:rsid w:val="009334B3"/>
    <w:rsid w:val="00955DDD"/>
    <w:rsid w:val="009569A6"/>
    <w:rsid w:val="00972381"/>
    <w:rsid w:val="009B3E19"/>
    <w:rsid w:val="009C45B4"/>
    <w:rsid w:val="009C4F40"/>
    <w:rsid w:val="009D51AD"/>
    <w:rsid w:val="00A033E7"/>
    <w:rsid w:val="00A359B3"/>
    <w:rsid w:val="00A625ED"/>
    <w:rsid w:val="00AA7C41"/>
    <w:rsid w:val="00AB1F33"/>
    <w:rsid w:val="00AC0F29"/>
    <w:rsid w:val="00AF2394"/>
    <w:rsid w:val="00B14924"/>
    <w:rsid w:val="00B22002"/>
    <w:rsid w:val="00B37C02"/>
    <w:rsid w:val="00B517C9"/>
    <w:rsid w:val="00B61930"/>
    <w:rsid w:val="00BA516B"/>
    <w:rsid w:val="00BC235A"/>
    <w:rsid w:val="00BC2678"/>
    <w:rsid w:val="00BC4197"/>
    <w:rsid w:val="00BE1317"/>
    <w:rsid w:val="00BF2740"/>
    <w:rsid w:val="00BF60F9"/>
    <w:rsid w:val="00C050AB"/>
    <w:rsid w:val="00C12FAC"/>
    <w:rsid w:val="00C1524F"/>
    <w:rsid w:val="00C17877"/>
    <w:rsid w:val="00C57458"/>
    <w:rsid w:val="00C76DC5"/>
    <w:rsid w:val="00C90B7D"/>
    <w:rsid w:val="00C93EF5"/>
    <w:rsid w:val="00CF063F"/>
    <w:rsid w:val="00CF2532"/>
    <w:rsid w:val="00CF4455"/>
    <w:rsid w:val="00D64A6F"/>
    <w:rsid w:val="00D872B5"/>
    <w:rsid w:val="00D910F1"/>
    <w:rsid w:val="00E161C4"/>
    <w:rsid w:val="00E17545"/>
    <w:rsid w:val="00E23B76"/>
    <w:rsid w:val="00E56365"/>
    <w:rsid w:val="00E72942"/>
    <w:rsid w:val="00E9413C"/>
    <w:rsid w:val="00E97A8A"/>
    <w:rsid w:val="00EB49DB"/>
    <w:rsid w:val="00EE2BB5"/>
    <w:rsid w:val="00F104F1"/>
    <w:rsid w:val="00F12263"/>
    <w:rsid w:val="00F17BFA"/>
    <w:rsid w:val="00F24967"/>
    <w:rsid w:val="00F3117F"/>
    <w:rsid w:val="00F37C4E"/>
    <w:rsid w:val="00F74860"/>
    <w:rsid w:val="00F822A9"/>
    <w:rsid w:val="00FC1B09"/>
    <w:rsid w:val="00FC217E"/>
    <w:rsid w:val="00FD751F"/>
    <w:rsid w:val="00FE0DE0"/>
    <w:rsid w:val="00FE13E6"/>
    <w:rsid w:val="00FF178B"/>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7DDC8D91-79A6-450A-B355-0A07AC18F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CF063F"/>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CF063F"/>
    <w:rPr>
      <w:rFonts w:ascii="Calibri Light" w:eastAsiaTheme="minorEastAsia" w:hAnsi="Calibri Light"/>
      <w:lang w:eastAsia="en-AU"/>
    </w:rPr>
  </w:style>
  <w:style w:type="character" w:styleId="Hyperlink">
    <w:name w:val="Hyperlink"/>
    <w:basedOn w:val="DefaultParagraphFont"/>
    <w:uiPriority w:val="99"/>
    <w:unhideWhenUsed/>
    <w:rsid w:val="00922BAA"/>
    <w:rPr>
      <w:color w:val="0000FF" w:themeColor="hyperlink"/>
      <w:u w:val="single"/>
    </w:rPr>
  </w:style>
  <w:style w:type="character" w:styleId="UnresolvedMention">
    <w:name w:val="Unresolved Mention"/>
    <w:basedOn w:val="DefaultParagraphFont"/>
    <w:uiPriority w:val="99"/>
    <w:semiHidden/>
    <w:unhideWhenUsed/>
    <w:rsid w:val="00922B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iuse.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validator.w3.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7C0F96BA6456AB9DEBFE8229C2006"/>
        <w:category>
          <w:name w:val="General"/>
          <w:gallery w:val="placeholder"/>
        </w:category>
        <w:types>
          <w:type w:val="bbPlcHdr"/>
        </w:types>
        <w:behaviors>
          <w:behavior w:val="content"/>
        </w:behaviors>
        <w:guid w:val="{156716B6-1945-49F7-A49D-D26D5B38AFB1}"/>
      </w:docPartPr>
      <w:docPartBody>
        <w:p w:rsidR="00E835A6" w:rsidRDefault="00692AFE" w:rsidP="00692AFE">
          <w:pPr>
            <w:pStyle w:val="31C7C0F96BA6456AB9DEBFE8229C2006"/>
          </w:pPr>
          <w:r w:rsidRPr="00AD5653">
            <w:rPr>
              <w:rStyle w:val="PlaceholderText"/>
            </w:rPr>
            <w:t>Click or tap here to enter text.</w:t>
          </w:r>
        </w:p>
      </w:docPartBody>
    </w:docPart>
    <w:docPart>
      <w:docPartPr>
        <w:name w:val="47E2660EC4E64AC382C571FCD19E5FE8"/>
        <w:category>
          <w:name w:val="General"/>
          <w:gallery w:val="placeholder"/>
        </w:category>
        <w:types>
          <w:type w:val="bbPlcHdr"/>
        </w:types>
        <w:behaviors>
          <w:behavior w:val="content"/>
        </w:behaviors>
        <w:guid w:val="{6372D2DB-BB0D-4F21-9011-2448A5C706A2}"/>
      </w:docPartPr>
      <w:docPartBody>
        <w:p w:rsidR="00E835A6" w:rsidRDefault="00692AFE" w:rsidP="00692AFE">
          <w:pPr>
            <w:pStyle w:val="47E2660EC4E64AC382C571FCD19E5FE8"/>
          </w:pPr>
          <w:r w:rsidRPr="00AD5653">
            <w:rPr>
              <w:rStyle w:val="PlaceholderText"/>
            </w:rPr>
            <w:t>Click or tap here to enter text.</w:t>
          </w:r>
        </w:p>
      </w:docPartBody>
    </w:docPart>
    <w:docPart>
      <w:docPartPr>
        <w:name w:val="488D27FD38A940FB99727CC920E2B111"/>
        <w:category>
          <w:name w:val="General"/>
          <w:gallery w:val="placeholder"/>
        </w:category>
        <w:types>
          <w:type w:val="bbPlcHdr"/>
        </w:types>
        <w:behaviors>
          <w:behavior w:val="content"/>
        </w:behaviors>
        <w:guid w:val="{BC1B3282-BFB1-4388-B871-7B78F5D7BF69}"/>
      </w:docPartPr>
      <w:docPartBody>
        <w:p w:rsidR="00E835A6" w:rsidRDefault="00692AFE" w:rsidP="00692AFE">
          <w:pPr>
            <w:pStyle w:val="488D27FD38A940FB99727CC920E2B111"/>
          </w:pPr>
          <w:r w:rsidRPr="00AD5653">
            <w:rPr>
              <w:rStyle w:val="PlaceholderText"/>
            </w:rPr>
            <w:t>Click or tap here to enter text.</w:t>
          </w:r>
        </w:p>
      </w:docPartBody>
    </w:docPart>
    <w:docPart>
      <w:docPartPr>
        <w:name w:val="035A379606D14C40BEC200ECB11C3A14"/>
        <w:category>
          <w:name w:val="General"/>
          <w:gallery w:val="placeholder"/>
        </w:category>
        <w:types>
          <w:type w:val="bbPlcHdr"/>
        </w:types>
        <w:behaviors>
          <w:behavior w:val="content"/>
        </w:behaviors>
        <w:guid w:val="{500E57D7-C574-4E49-BA6F-3C8ECF886926}"/>
      </w:docPartPr>
      <w:docPartBody>
        <w:p w:rsidR="00E835A6" w:rsidRDefault="00692AFE" w:rsidP="00692AFE">
          <w:pPr>
            <w:pStyle w:val="035A379606D14C40BEC200ECB11C3A14"/>
          </w:pPr>
          <w:r w:rsidRPr="00AD5653">
            <w:rPr>
              <w:rStyle w:val="PlaceholderText"/>
            </w:rPr>
            <w:t>Click or tap here to enter text.</w:t>
          </w:r>
        </w:p>
      </w:docPartBody>
    </w:docPart>
    <w:docPart>
      <w:docPartPr>
        <w:name w:val="1DF3C7CDED5A4806891301F4D338EA80"/>
        <w:category>
          <w:name w:val="General"/>
          <w:gallery w:val="placeholder"/>
        </w:category>
        <w:types>
          <w:type w:val="bbPlcHdr"/>
        </w:types>
        <w:behaviors>
          <w:behavior w:val="content"/>
        </w:behaviors>
        <w:guid w:val="{E4EE3094-3ABC-45C2-AB97-2D5DF0B6B60E}"/>
      </w:docPartPr>
      <w:docPartBody>
        <w:p w:rsidR="00E835A6" w:rsidRDefault="00692AFE" w:rsidP="00692AFE">
          <w:pPr>
            <w:pStyle w:val="1DF3C7CDED5A4806891301F4D338EA80"/>
          </w:pPr>
          <w:r w:rsidRPr="00AD5653">
            <w:rPr>
              <w:rStyle w:val="PlaceholderText"/>
            </w:rPr>
            <w:t>Click or tap here to enter text.</w:t>
          </w:r>
        </w:p>
      </w:docPartBody>
    </w:docPart>
    <w:docPart>
      <w:docPartPr>
        <w:name w:val="E47910F5D71942B5B683517D387B0001"/>
        <w:category>
          <w:name w:val="General"/>
          <w:gallery w:val="placeholder"/>
        </w:category>
        <w:types>
          <w:type w:val="bbPlcHdr"/>
        </w:types>
        <w:behaviors>
          <w:behavior w:val="content"/>
        </w:behaviors>
        <w:guid w:val="{AE4510FA-F539-4593-9F75-FBAC64B5372B}"/>
      </w:docPartPr>
      <w:docPartBody>
        <w:p w:rsidR="00E835A6" w:rsidRDefault="00692AFE" w:rsidP="00692AFE">
          <w:pPr>
            <w:pStyle w:val="E47910F5D71942B5B683517D387B0001"/>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FE"/>
    <w:rsid w:val="00012E27"/>
    <w:rsid w:val="001B5FB1"/>
    <w:rsid w:val="003523F4"/>
    <w:rsid w:val="0068319A"/>
    <w:rsid w:val="00692AFE"/>
    <w:rsid w:val="00856373"/>
    <w:rsid w:val="008D077B"/>
    <w:rsid w:val="008F35FC"/>
    <w:rsid w:val="0090400C"/>
    <w:rsid w:val="00AE4BF3"/>
    <w:rsid w:val="00E835A6"/>
    <w:rsid w:val="00F340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92AFE"/>
    <w:rPr>
      <w:color w:val="808080"/>
    </w:rPr>
  </w:style>
  <w:style w:type="paragraph" w:customStyle="1" w:styleId="31C7C0F96BA6456AB9DEBFE8229C2006">
    <w:name w:val="31C7C0F96BA6456AB9DEBFE8229C2006"/>
    <w:rsid w:val="00692AFE"/>
  </w:style>
  <w:style w:type="paragraph" w:customStyle="1" w:styleId="47E2660EC4E64AC382C571FCD19E5FE8">
    <w:name w:val="47E2660EC4E64AC382C571FCD19E5FE8"/>
    <w:rsid w:val="00692AFE"/>
  </w:style>
  <w:style w:type="paragraph" w:customStyle="1" w:styleId="488D27FD38A940FB99727CC920E2B111">
    <w:name w:val="488D27FD38A940FB99727CC920E2B111"/>
    <w:rsid w:val="00692AFE"/>
  </w:style>
  <w:style w:type="paragraph" w:customStyle="1" w:styleId="035A379606D14C40BEC200ECB11C3A14">
    <w:name w:val="035A379606D14C40BEC200ECB11C3A14"/>
    <w:rsid w:val="00692AFE"/>
  </w:style>
  <w:style w:type="paragraph" w:customStyle="1" w:styleId="1DF3C7CDED5A4806891301F4D338EA80">
    <w:name w:val="1DF3C7CDED5A4806891301F4D338EA80"/>
    <w:rsid w:val="00692AFE"/>
  </w:style>
  <w:style w:type="paragraph" w:customStyle="1" w:styleId="E47910F5D71942B5B683517D387B0001">
    <w:name w:val="E47910F5D71942B5B683517D387B0001"/>
    <w:rsid w:val="00692A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Props1.xml><?xml version="1.0" encoding="utf-8"?>
<ds:datastoreItem xmlns:ds="http://schemas.openxmlformats.org/officeDocument/2006/customXml" ds:itemID="{A044852F-FA97-4E62-999F-234713755893}">
  <ds:schemaRefs>
    <ds:schemaRef ds:uri="http://schemas.microsoft.com/sharepoint/v3/contenttype/forms"/>
  </ds:schemaRefs>
</ds:datastoreItem>
</file>

<file path=customXml/itemProps2.xml><?xml version="1.0" encoding="utf-8"?>
<ds:datastoreItem xmlns:ds="http://schemas.openxmlformats.org/officeDocument/2006/customXml" ds:itemID="{8EDE7290-8ACD-4313-98FA-1B52DEF46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AF0CD1-4BAA-497A-8822-187136EB812D}">
  <ds:schemaRefs>
    <ds:schemaRef ds:uri="http://schemas.microsoft.com/office/2006/metadata/properties"/>
    <ds:schemaRef ds:uri="http://schemas.microsoft.com/office/infopath/2007/PartnerControls"/>
    <ds:schemaRef ds:uri="3e0d08a9-4d5a-49ad-aac3-9fb970a76edd"/>
  </ds:schemaRefs>
</ds:datastoreItem>
</file>

<file path=docProps/app.xml><?xml version="1.0" encoding="utf-8"?>
<Properties xmlns="http://schemas.openxmlformats.org/officeDocument/2006/extended-properties" xmlns:vt="http://schemas.openxmlformats.org/officeDocument/2006/docPropsVTypes">
  <Template>Normal.dotm</Template>
  <TotalTime>1782</TotalTime>
  <Pages>1</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Aaron Sullivan</cp:lastModifiedBy>
  <cp:revision>45</cp:revision>
  <cp:lastPrinted>2018-07-24T03:16:00Z</cp:lastPrinted>
  <dcterms:created xsi:type="dcterms:W3CDTF">2018-11-01T02:36:00Z</dcterms:created>
  <dcterms:modified xsi:type="dcterms:W3CDTF">2023-03-2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